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DFCE56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Submission ID #: </w:t>
      </w:r>
      <w:r w:rsidR="00FE067C" w:rsidRPr="00C3031A">
        <w:rPr>
          <w:rFonts w:eastAsia="Times New Roman" w:cstheme="minorHAnsi"/>
          <w:b/>
        </w:rPr>
        <w:t>68589</w:t>
      </w:r>
    </w:p>
    <w:p w14:paraId="2F6924E5" w14:textId="09ACD94B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Scriptwriter Name: </w:t>
      </w:r>
      <w:r w:rsidR="007E534B" w:rsidRPr="00C3031A">
        <w:rPr>
          <w:rFonts w:eastAsia="Times New Roman" w:cstheme="minorHAnsi"/>
          <w:b/>
        </w:rPr>
        <w:t>Sulakshana Karkala</w:t>
      </w:r>
    </w:p>
    <w:p w14:paraId="6FB9233B" w14:textId="5C5B62A8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>Project Page Link:</w:t>
      </w:r>
      <w:r w:rsidR="00F60C18" w:rsidRPr="00C3031A">
        <w:rPr>
          <w:rFonts w:eastAsia="Times New Roman" w:cstheme="minorHAnsi"/>
          <w:b/>
        </w:rPr>
        <w:t xml:space="preserve"> </w:t>
      </w:r>
      <w:hyperlink r:id="rId7" w:history="1">
        <w:r w:rsidR="00FE067C" w:rsidRPr="00C3031A">
          <w:rPr>
            <w:rStyle w:val="Hyperlink"/>
            <w:rFonts w:eastAsia="Times New Roman" w:cstheme="minorHAnsi"/>
            <w:b/>
          </w:rPr>
          <w:t>https://review.jove.com/account/file-uploader?src=20919693</w:t>
        </w:r>
      </w:hyperlink>
    </w:p>
    <w:p w14:paraId="77FEC4F2" w14:textId="77777777" w:rsidR="00FE067C" w:rsidRPr="00C3031A" w:rsidRDefault="00FE067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3031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BCB37B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  <w:sz w:val="32"/>
          <w:szCs w:val="32"/>
        </w:rPr>
        <w:t>Title:</w:t>
      </w:r>
      <w:r w:rsidRPr="00C3031A">
        <w:rPr>
          <w:rFonts w:eastAsia="Times New Roman" w:cstheme="minorHAnsi"/>
          <w:b/>
        </w:rPr>
        <w:t xml:space="preserve"> </w:t>
      </w:r>
      <w:r w:rsidR="001718A9" w:rsidRPr="00C3031A">
        <w:rPr>
          <w:rStyle w:val="ArticleTitle"/>
          <w:rFonts w:cstheme="minorHAnsi"/>
        </w:rPr>
        <w:t>A Modified Co-Culture System for Understanding Granulosa-Theca Cell Interactions in the Bovine Ovary</w:t>
      </w:r>
    </w:p>
    <w:p w14:paraId="4A0C5B67" w14:textId="23814C1E" w:rsidR="004E0C5A" w:rsidRPr="00C3031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3031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B8A5E" w14:textId="77777777" w:rsidR="001718A9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 xml:space="preserve">Anja </w:t>
      </w:r>
      <w:proofErr w:type="spellStart"/>
      <w:r w:rsidRPr="00C3031A">
        <w:rPr>
          <w:rFonts w:eastAsia="Times New Roman" w:cstheme="minorHAnsi"/>
          <w:b/>
          <w:sz w:val="28"/>
          <w:szCs w:val="28"/>
        </w:rPr>
        <w:t>Baufeld</w:t>
      </w:r>
      <w:proofErr w:type="spellEnd"/>
      <w:r w:rsidRPr="00C3031A">
        <w:rPr>
          <w:rFonts w:eastAsia="Times New Roman" w:cstheme="minorHAnsi"/>
          <w:b/>
          <w:sz w:val="28"/>
          <w:szCs w:val="28"/>
        </w:rPr>
        <w:t>, Jens Vanselow</w:t>
      </w:r>
    </w:p>
    <w:p w14:paraId="20A7F451" w14:textId="77777777" w:rsidR="001718A9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4BD782A" w:rsidR="00D6314B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>Research Institute for Farm Animal Biology (FBN)</w:t>
      </w:r>
    </w:p>
    <w:p w14:paraId="74A3CDA1" w14:textId="77777777" w:rsidR="00D6314B" w:rsidRPr="00C3031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C303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3031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Corresponding Authors: </w:t>
      </w:r>
    </w:p>
    <w:p w14:paraId="3EC0085E" w14:textId="77777777" w:rsidR="001718A9" w:rsidRPr="00C3031A" w:rsidRDefault="001718A9" w:rsidP="001718A9">
      <w:pPr>
        <w:rPr>
          <w:rFonts w:asciiTheme="majorHAnsi" w:hAnsiTheme="majorHAnsi" w:cstheme="majorHAnsi"/>
        </w:rPr>
      </w:pPr>
      <w:bookmarkStart w:id="0" w:name="_Hlk25233958"/>
      <w:r w:rsidRPr="00C3031A">
        <w:rPr>
          <w:rFonts w:asciiTheme="majorHAnsi" w:hAnsiTheme="majorHAnsi" w:cstheme="majorHAnsi"/>
        </w:rPr>
        <w:t xml:space="preserve">Jens Vanselow          </w:t>
      </w:r>
      <w:hyperlink r:id="rId8" w:history="1">
        <w:r w:rsidRPr="00C3031A">
          <w:rPr>
            <w:rStyle w:val="Hyperlink"/>
            <w:rFonts w:asciiTheme="majorHAnsi" w:hAnsiTheme="majorHAnsi" w:cstheme="majorHAnsi"/>
          </w:rPr>
          <w:t>vanselow@fbn-dummerstorf.de</w:t>
        </w:r>
      </w:hyperlink>
      <w:r w:rsidRPr="00C3031A">
        <w:rPr>
          <w:rFonts w:asciiTheme="majorHAnsi" w:hAnsiTheme="majorHAnsi" w:cstheme="majorHAnsi"/>
        </w:rPr>
        <w:t xml:space="preserve"> </w:t>
      </w:r>
    </w:p>
    <w:p w14:paraId="2E1C6668" w14:textId="7663A19B" w:rsidR="004E0C5A" w:rsidRPr="00C3031A" w:rsidRDefault="004E0C5A" w:rsidP="004E0C5A">
      <w:pPr>
        <w:outlineLvl w:val="0"/>
        <w:rPr>
          <w:rFonts w:eastAsia="Times New Roman" w:cstheme="minorHAnsi"/>
        </w:rPr>
      </w:pPr>
      <w:r w:rsidRPr="00C3031A">
        <w:rPr>
          <w:rFonts w:eastAsia="Times New Roman" w:cstheme="minorHAnsi"/>
          <w:b/>
        </w:rPr>
        <w:t xml:space="preserve">Email Addresses for </w:t>
      </w:r>
      <w:r w:rsidR="006579DD" w:rsidRPr="00C3031A">
        <w:rPr>
          <w:rFonts w:eastAsia="Times New Roman" w:cstheme="minorHAnsi"/>
          <w:b/>
        </w:rPr>
        <w:t>All A</w:t>
      </w:r>
      <w:r w:rsidRPr="00C3031A">
        <w:rPr>
          <w:rFonts w:eastAsia="Times New Roman" w:cstheme="minorHAnsi"/>
          <w:b/>
        </w:rPr>
        <w:t>uthors:</w:t>
      </w:r>
      <w:r w:rsidRPr="00C3031A">
        <w:rPr>
          <w:rFonts w:eastAsia="Times New Roman" w:cstheme="minorHAnsi"/>
        </w:rPr>
        <w:t xml:space="preserve"> </w:t>
      </w:r>
    </w:p>
    <w:bookmarkEnd w:id="0"/>
    <w:p w14:paraId="12916965" w14:textId="133016B1" w:rsidR="003B5E26" w:rsidRPr="00C3031A" w:rsidRDefault="001718A9" w:rsidP="001718A9">
      <w:pPr>
        <w:rPr>
          <w:rFonts w:asciiTheme="majorHAnsi" w:hAnsiTheme="majorHAnsi" w:cstheme="majorHAnsi"/>
        </w:rPr>
      </w:pPr>
      <w:r w:rsidRPr="00C3031A">
        <w:rPr>
          <w:rFonts w:asciiTheme="majorHAnsi" w:hAnsiTheme="majorHAnsi" w:cstheme="majorHAnsi"/>
        </w:rPr>
        <w:t xml:space="preserve">Anja </w:t>
      </w:r>
      <w:proofErr w:type="spellStart"/>
      <w:r w:rsidRPr="00C3031A">
        <w:rPr>
          <w:rFonts w:asciiTheme="majorHAnsi" w:hAnsiTheme="majorHAnsi" w:cstheme="majorHAnsi"/>
        </w:rPr>
        <w:t>Baufeld</w:t>
      </w:r>
      <w:proofErr w:type="spellEnd"/>
      <w:r w:rsidRPr="00C3031A">
        <w:rPr>
          <w:rFonts w:asciiTheme="majorHAnsi" w:hAnsiTheme="majorHAnsi" w:cstheme="majorHAnsi"/>
        </w:rPr>
        <w:t xml:space="preserve">             baufeld@fbn-dummerstorf.de</w:t>
      </w:r>
    </w:p>
    <w:p w14:paraId="52612BC6" w14:textId="77777777" w:rsidR="001718A9" w:rsidRPr="00C3031A" w:rsidRDefault="001718A9" w:rsidP="001718A9">
      <w:pPr>
        <w:rPr>
          <w:rFonts w:asciiTheme="majorHAnsi" w:hAnsiTheme="majorHAnsi" w:cstheme="majorHAnsi"/>
        </w:rPr>
      </w:pPr>
      <w:r w:rsidRPr="00C3031A">
        <w:rPr>
          <w:rFonts w:asciiTheme="majorHAnsi" w:hAnsiTheme="majorHAnsi" w:cstheme="majorHAnsi"/>
        </w:rPr>
        <w:t xml:space="preserve">Jens Vanselow          </w:t>
      </w:r>
      <w:hyperlink r:id="rId9" w:history="1">
        <w:r w:rsidRPr="00C3031A">
          <w:rPr>
            <w:rStyle w:val="Hyperlink"/>
            <w:rFonts w:asciiTheme="majorHAnsi" w:hAnsiTheme="majorHAnsi" w:cstheme="majorHAnsi"/>
          </w:rPr>
          <w:t>vanselow@fbn-dummerstorf.de</w:t>
        </w:r>
      </w:hyperlink>
      <w:r w:rsidRPr="00C3031A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C303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3031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3031A" w:rsidRDefault="00C70C90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3031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3031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2FDD80D" w:rsidR="005F1ADF" w:rsidRPr="00C3031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1. </w:t>
      </w:r>
      <w:r w:rsidRPr="00C3031A">
        <w:rPr>
          <w:rFonts w:eastAsia="Times New Roman" w:cstheme="minorHAnsi"/>
          <w:b/>
          <w:bCs/>
        </w:rPr>
        <w:t>Microscopy</w:t>
      </w:r>
      <w:r w:rsidRPr="00C3031A">
        <w:rPr>
          <w:rFonts w:eastAsia="Times New Roman" w:cstheme="minorHAnsi"/>
        </w:rPr>
        <w:t xml:space="preserve">: </w:t>
      </w:r>
      <w:r w:rsidRPr="00C3031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3031A">
        <w:rPr>
          <w:rFonts w:eastAsia="Times New Roman" w:cstheme="minorHAnsi"/>
        </w:rPr>
        <w:t>?</w:t>
      </w:r>
      <w:r w:rsidRPr="00C3031A">
        <w:rPr>
          <w:rFonts w:eastAsia="Times New Roman" w:cstheme="minorHAnsi"/>
          <w:b/>
        </w:rPr>
        <w:t xml:space="preserve">  </w:t>
      </w:r>
      <w:r w:rsidR="00351B86" w:rsidRPr="00C3031A">
        <w:rPr>
          <w:rFonts w:eastAsia="Times New Roman" w:cstheme="minorHAnsi"/>
          <w:b/>
          <w:bCs/>
        </w:rPr>
        <w:t>Yes</w:t>
      </w:r>
      <w:r w:rsidRPr="00C3031A">
        <w:rPr>
          <w:rFonts w:eastAsia="Times New Roman" w:cstheme="minorHAnsi"/>
        </w:rPr>
        <w:t xml:space="preserve">  </w:t>
      </w:r>
    </w:p>
    <w:p w14:paraId="181DD27E" w14:textId="557E0A6E" w:rsidR="005F1ADF" w:rsidRPr="00C3031A" w:rsidRDefault="00556549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C3031A">
        <w:rPr>
          <w:rFonts w:eastAsia="Times New Roman" w:cstheme="minorHAnsi"/>
          <w:b/>
          <w:i/>
          <w:iCs/>
          <w:color w:val="3333FF"/>
        </w:rPr>
        <w:t xml:space="preserve">Videographer: Please film </w:t>
      </w:r>
      <w:r w:rsidR="00C3031A">
        <w:rPr>
          <w:rFonts w:eastAsia="Times New Roman" w:cstheme="minorHAnsi"/>
          <w:b/>
          <w:i/>
          <w:iCs/>
          <w:color w:val="3333FF"/>
        </w:rPr>
        <w:t>the following</w:t>
      </w:r>
      <w:r w:rsidRPr="00C3031A">
        <w:rPr>
          <w:rFonts w:eastAsia="Times New Roman" w:cstheme="minorHAnsi"/>
          <w:b/>
          <w:i/>
          <w:iCs/>
          <w:color w:val="3333FF"/>
        </w:rPr>
        <w:t xml:space="preserve"> SCOPE shots with a SCOPE KIT</w:t>
      </w:r>
      <w:r w:rsidRPr="00C3031A">
        <w:rPr>
          <w:rFonts w:eastAsia="Times New Roman" w:cstheme="minorHAnsi"/>
          <w:b/>
          <w:i/>
          <w:iCs/>
          <w:color w:val="7F7F7F" w:themeColor="text1" w:themeTint="80"/>
        </w:rPr>
        <w:br/>
      </w:r>
      <w:r w:rsidRPr="00C3031A">
        <w:rPr>
          <w:rFonts w:eastAsia="Times New Roman" w:cstheme="minorHAnsi"/>
          <w:b/>
          <w:i/>
          <w:iCs/>
          <w:color w:val="7F7F7F" w:themeColor="text1" w:themeTint="80"/>
        </w:rPr>
        <w:br/>
      </w:r>
      <w:r w:rsidRPr="00C3031A">
        <w:rPr>
          <w:rFonts w:eastAsia="Times New Roman" w:cstheme="minorHAnsi"/>
          <w:b/>
        </w:rPr>
        <w:t xml:space="preserve">SCOPE: </w:t>
      </w:r>
      <w:r w:rsidR="00662857" w:rsidRPr="00C3031A">
        <w:rPr>
          <w:rFonts w:eastAsia="Times New Roman" w:cstheme="minorHAnsi"/>
          <w:bCs/>
        </w:rPr>
        <w:t>2.5.2 / 2.6.1 / 2.6.2</w:t>
      </w:r>
    </w:p>
    <w:p w14:paraId="4E7C3E85" w14:textId="77777777" w:rsidR="00A13CC3" w:rsidRPr="00C3031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F8915B" w:rsidR="005F1ADF" w:rsidRPr="00C3031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3031A">
        <w:rPr>
          <w:rFonts w:eastAsia="Times New Roman" w:cstheme="minorHAnsi"/>
          <w:b/>
        </w:rPr>
        <w:t xml:space="preserve">2. Software: </w:t>
      </w:r>
      <w:r w:rsidRPr="00C3031A">
        <w:rPr>
          <w:rFonts w:eastAsia="Times New Roman" w:cstheme="minorHAnsi"/>
        </w:rPr>
        <w:t>Does the part of your protocol being filmed include step-by-step descriptions of software usage?</w:t>
      </w:r>
      <w:r w:rsidRPr="00C3031A">
        <w:rPr>
          <w:rFonts w:eastAsia="Times New Roman" w:cstheme="minorHAnsi"/>
          <w:b/>
        </w:rPr>
        <w:t xml:space="preserve">  </w:t>
      </w:r>
      <w:r w:rsidR="00662857" w:rsidRPr="00C3031A">
        <w:rPr>
          <w:rFonts w:eastAsia="Times New Roman" w:cstheme="minorHAnsi"/>
          <w:b/>
          <w:bCs/>
        </w:rPr>
        <w:t>No</w:t>
      </w:r>
    </w:p>
    <w:p w14:paraId="3073BEE2" w14:textId="10227257" w:rsidR="001331E3" w:rsidRPr="00C3031A" w:rsidRDefault="001331E3" w:rsidP="001331E3">
      <w:pPr>
        <w:spacing w:before="120"/>
        <w:ind w:left="720"/>
        <w:rPr>
          <w:rFonts w:eastAsia="Times New Roman" w:cstheme="minorHAnsi"/>
        </w:rPr>
      </w:pPr>
      <w:r w:rsidRPr="00C3031A">
        <w:rPr>
          <w:rFonts w:cstheme="minorHAnsi"/>
        </w:rPr>
        <w:t>.</w:t>
      </w:r>
    </w:p>
    <w:p w14:paraId="1C68C2BA" w14:textId="77777777" w:rsidR="005F1ADF" w:rsidRPr="00C3031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80C597" w:rsidR="005F1ADF" w:rsidRPr="00C3031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3031A">
        <w:rPr>
          <w:rFonts w:eastAsia="Times New Roman" w:cstheme="minorHAnsi"/>
          <w:b/>
        </w:rPr>
        <w:t>3</w:t>
      </w:r>
      <w:r w:rsidR="005F1ADF" w:rsidRPr="00C3031A">
        <w:rPr>
          <w:rFonts w:eastAsia="Times New Roman" w:cstheme="minorHAnsi"/>
          <w:b/>
        </w:rPr>
        <w:t>. Filming location:</w:t>
      </w:r>
      <w:r w:rsidR="005F1ADF" w:rsidRPr="00C3031A">
        <w:rPr>
          <w:rFonts w:eastAsia="Times New Roman" w:cstheme="minorHAnsi"/>
        </w:rPr>
        <w:t xml:space="preserve"> Will the filming need to take place in multiple locations? </w:t>
      </w:r>
      <w:r w:rsidR="005F1ADF" w:rsidRPr="00C3031A">
        <w:rPr>
          <w:rFonts w:eastAsia="Times New Roman" w:cstheme="minorHAnsi"/>
          <w:b/>
        </w:rPr>
        <w:t xml:space="preserve">  </w:t>
      </w:r>
      <w:r w:rsidR="00662857" w:rsidRPr="00C3031A">
        <w:rPr>
          <w:rFonts w:eastAsia="Times New Roman" w:cstheme="minorHAnsi"/>
          <w:b/>
          <w:bCs/>
        </w:rPr>
        <w:t>No</w:t>
      </w:r>
    </w:p>
    <w:p w14:paraId="67386C83" w14:textId="77777777" w:rsidR="005F1ADF" w:rsidRPr="00C3031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3031A" w:rsidRDefault="005F1ADF" w:rsidP="005F1ADF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/>
          <w:sz w:val="22"/>
          <w:szCs w:val="22"/>
        </w:rPr>
        <w:t>Current Protocol Length</w:t>
      </w:r>
    </w:p>
    <w:p w14:paraId="72F5C5E6" w14:textId="77F0A340" w:rsidR="005F1ADF" w:rsidRPr="00C3031A" w:rsidRDefault="005F1ADF" w:rsidP="005F1ADF">
      <w:pPr>
        <w:rPr>
          <w:rFonts w:cstheme="minorHAnsi"/>
          <w:bCs/>
          <w:sz w:val="22"/>
          <w:szCs w:val="22"/>
        </w:rPr>
      </w:pPr>
      <w:r w:rsidRPr="00C3031A">
        <w:rPr>
          <w:rFonts w:cstheme="minorHAnsi"/>
          <w:bCs/>
          <w:sz w:val="22"/>
          <w:szCs w:val="22"/>
        </w:rPr>
        <w:t xml:space="preserve">Number of Steps:  </w:t>
      </w:r>
      <w:r w:rsidR="00C33D6C" w:rsidRPr="00C3031A">
        <w:rPr>
          <w:rFonts w:cstheme="minorHAnsi"/>
          <w:bCs/>
          <w:sz w:val="22"/>
          <w:szCs w:val="22"/>
        </w:rPr>
        <w:t>20</w:t>
      </w:r>
    </w:p>
    <w:p w14:paraId="5AAC9C6C" w14:textId="793E8657" w:rsidR="00C2620F" w:rsidRPr="00C3031A" w:rsidRDefault="005F1ADF" w:rsidP="005F1ADF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Cs/>
          <w:sz w:val="22"/>
          <w:szCs w:val="22"/>
        </w:rPr>
        <w:t xml:space="preserve">Number of Shots:  </w:t>
      </w:r>
      <w:r w:rsidR="00C33D6C" w:rsidRPr="00C3031A">
        <w:rPr>
          <w:rFonts w:cstheme="minorHAnsi"/>
          <w:bCs/>
          <w:sz w:val="22"/>
          <w:szCs w:val="22"/>
        </w:rPr>
        <w:t>46</w:t>
      </w:r>
      <w:r w:rsidR="00277C90" w:rsidRPr="00C3031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3031A" w:rsidRDefault="00FF25E5" w:rsidP="000F326F">
      <w:pPr>
        <w:pStyle w:val="Heading1"/>
        <w:rPr>
          <w:rFonts w:cstheme="minorHAnsi"/>
        </w:rPr>
      </w:pPr>
      <w:r w:rsidRPr="00C3031A">
        <w:rPr>
          <w:rFonts w:cstheme="minorHAnsi"/>
        </w:rPr>
        <w:lastRenderedPageBreak/>
        <w:t>Introduction</w:t>
      </w:r>
    </w:p>
    <w:p w14:paraId="21054688" w14:textId="23549FDE" w:rsidR="00455638" w:rsidRPr="00C3031A" w:rsidRDefault="00455638" w:rsidP="00455638">
      <w:pPr>
        <w:rPr>
          <w:rFonts w:cstheme="minorHAnsi"/>
          <w:b/>
          <w:i/>
          <w:iCs/>
        </w:rPr>
      </w:pPr>
      <w:r w:rsidRPr="00C3031A">
        <w:rPr>
          <w:rFonts w:cstheme="minorHAnsi"/>
          <w:b/>
          <w:i/>
          <w:color w:val="0000FF"/>
        </w:rPr>
        <w:t>Videographer: Obtain headshots for all authors</w:t>
      </w:r>
      <w:r w:rsidR="00985868" w:rsidRPr="00C3031A">
        <w:rPr>
          <w:rFonts w:cstheme="minorHAnsi"/>
          <w:b/>
          <w:i/>
          <w:color w:val="0000FF"/>
        </w:rPr>
        <w:t xml:space="preserve"> available at the filming location</w:t>
      </w:r>
      <w:r w:rsidRPr="00C3031A">
        <w:rPr>
          <w:rFonts w:cstheme="minorHAnsi"/>
          <w:b/>
          <w:i/>
          <w:color w:val="0000FF"/>
        </w:rPr>
        <w:t>.</w:t>
      </w:r>
      <w:r w:rsidRPr="00C3031A">
        <w:rPr>
          <w:rFonts w:cstheme="minorHAnsi"/>
          <w:b/>
          <w:i/>
        </w:rPr>
        <w:t xml:space="preserve"> </w:t>
      </w:r>
    </w:p>
    <w:p w14:paraId="7E8076BA" w14:textId="77777777" w:rsidR="007D61A8" w:rsidRPr="00C3031A" w:rsidRDefault="007D61A8" w:rsidP="00731E5D">
      <w:pPr>
        <w:rPr>
          <w:rFonts w:cstheme="minorHAnsi"/>
          <w:b/>
        </w:rPr>
      </w:pPr>
    </w:p>
    <w:p w14:paraId="65488333" w14:textId="77777777" w:rsidR="00D7547B" w:rsidRPr="00C3031A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C3031A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3031A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3031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3031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8885E3B" w:rsidR="007D61A8" w:rsidRPr="00C3031A" w:rsidRDefault="0066285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927B12" w:rsidRPr="00C3031A">
        <w:rPr>
          <w:rStyle w:val="AuthorName"/>
          <w:rFonts w:asciiTheme="minorHAnsi" w:eastAsia="Times" w:hAnsiTheme="minorHAnsi" w:cstheme="minorHAnsi"/>
        </w:rPr>
        <w:t>:</w:t>
      </w:r>
      <w:r w:rsidR="005A33C6" w:rsidRPr="00C3031A">
        <w:rPr>
          <w:rFonts w:cstheme="minorHAnsi"/>
        </w:rPr>
        <w:t xml:space="preserve"> </w:t>
      </w:r>
      <w:r w:rsidR="00B54CD6" w:rsidRPr="00C3031A">
        <w:rPr>
          <w:rFonts w:cstheme="minorHAnsi"/>
        </w:rPr>
        <w:t xml:space="preserve">The co-culture of bovine theca and granulosa cells </w:t>
      </w:r>
      <w:r w:rsidR="00262459" w:rsidRPr="00C3031A">
        <w:rPr>
          <w:rFonts w:cstheme="minorHAnsi"/>
        </w:rPr>
        <w:t>serves as a reliable foundation to analyze</w:t>
      </w:r>
      <w:r w:rsidR="00B54CD6" w:rsidRPr="00C3031A">
        <w:rPr>
          <w:rFonts w:cstheme="minorHAnsi"/>
        </w:rPr>
        <w:t xml:space="preserve"> paracrine signaling and substrate transport between the steroidogenic cells of the follicle.</w:t>
      </w:r>
    </w:p>
    <w:p w14:paraId="10C0865E" w14:textId="698E1E90" w:rsidR="00556549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3031A"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4.2</w:t>
      </w:r>
    </w:p>
    <w:p w14:paraId="00A66870" w14:textId="77777777" w:rsidR="007D61A8" w:rsidRPr="00C3031A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C3031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3031A" w:rsidRDefault="00D75084" w:rsidP="007D61A8">
      <w:pPr>
        <w:rPr>
          <w:rFonts w:eastAsia="Times New Roman" w:cstheme="minorHAnsi"/>
          <w:sz w:val="28"/>
          <w:szCs w:val="28"/>
        </w:rPr>
      </w:pPr>
      <w:r w:rsidRPr="00C3031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03A578E" w:rsidR="00333FA4" w:rsidRPr="00C3031A" w:rsidRDefault="00B54CD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333FA4" w:rsidRPr="00C3031A">
        <w:rPr>
          <w:rFonts w:eastAsia="Times New Roman" w:cstheme="minorHAnsi"/>
          <w:b/>
          <w:bCs/>
          <w:u w:val="single"/>
        </w:rPr>
        <w:t>:</w:t>
      </w:r>
      <w:r w:rsidR="00333FA4" w:rsidRPr="00C3031A">
        <w:rPr>
          <w:rFonts w:eastAsia="Times New Roman" w:cstheme="minorHAnsi"/>
        </w:rPr>
        <w:t xml:space="preserve"> </w:t>
      </w:r>
      <w:r w:rsidRPr="00C3031A">
        <w:rPr>
          <w:rFonts w:cstheme="minorHAnsi"/>
        </w:rPr>
        <w:t xml:space="preserve">The model enables the compartmentalization of theca and granulosa </w:t>
      </w:r>
      <w:r w:rsidR="00186D74" w:rsidRPr="00C3031A">
        <w:rPr>
          <w:rFonts w:cstheme="minorHAnsi"/>
        </w:rPr>
        <w:t xml:space="preserve">cells </w:t>
      </w:r>
      <w:r w:rsidRPr="00C3031A">
        <w:rPr>
          <w:rFonts w:cstheme="minorHAnsi"/>
        </w:rPr>
        <w:t xml:space="preserve">similar to the </w:t>
      </w:r>
      <w:r w:rsidRPr="00C3031A">
        <w:rPr>
          <w:rFonts w:cstheme="minorHAnsi"/>
          <w:i/>
          <w:iCs/>
        </w:rPr>
        <w:t>in vivo</w:t>
      </w:r>
      <w:r w:rsidRPr="00C3031A">
        <w:rPr>
          <w:rFonts w:cstheme="minorHAnsi"/>
        </w:rPr>
        <w:t xml:space="preserve"> environment and the usage of </w:t>
      </w:r>
      <w:r w:rsidR="00186D74" w:rsidRPr="00C3031A">
        <w:rPr>
          <w:rFonts w:cstheme="minorHAnsi"/>
        </w:rPr>
        <w:t>commercially available inserts allows a reproducible and standardized cell culture.</w:t>
      </w:r>
    </w:p>
    <w:p w14:paraId="363785C0" w14:textId="424F6121" w:rsidR="00C3031A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3031A"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3.4</w:t>
      </w:r>
    </w:p>
    <w:p w14:paraId="46CA4C93" w14:textId="00CA25ED" w:rsidR="00D75084" w:rsidRPr="00C3031A" w:rsidRDefault="00D75084" w:rsidP="00D75084">
      <w:pPr>
        <w:spacing w:before="120"/>
        <w:rPr>
          <w:rFonts w:eastAsia="Times New Roman" w:cstheme="minorHAnsi"/>
        </w:rPr>
      </w:pPr>
      <w:r w:rsidRPr="00C3031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0987860" w:rsidR="00D75084" w:rsidRPr="00C3031A" w:rsidRDefault="00186D7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D75084" w:rsidRPr="00C3031A">
        <w:rPr>
          <w:rFonts w:eastAsia="Times New Roman" w:cstheme="minorHAnsi"/>
          <w:b/>
          <w:bCs/>
          <w:u w:val="single"/>
        </w:rPr>
        <w:t>:</w:t>
      </w:r>
      <w:r w:rsidR="00D75084" w:rsidRPr="00C3031A">
        <w:rPr>
          <w:rFonts w:eastAsia="Times New Roman" w:cstheme="minorHAnsi"/>
        </w:rPr>
        <w:t xml:space="preserve"> </w:t>
      </w:r>
      <w:r w:rsidRPr="00C3031A">
        <w:rPr>
          <w:rFonts w:eastAsia="Times New Roman" w:cstheme="minorHAnsi"/>
        </w:rPr>
        <w:t xml:space="preserve">We could create a physiological relevant environment to investigate granulosa-theca cell interactions in more detail like substrate exchange or follicular dynamics during the process of </w:t>
      </w:r>
      <w:proofErr w:type="spellStart"/>
      <w:r w:rsidRPr="00C3031A">
        <w:rPr>
          <w:rFonts w:eastAsia="Times New Roman" w:cstheme="minorHAnsi"/>
        </w:rPr>
        <w:t>folliculogenesis</w:t>
      </w:r>
      <w:proofErr w:type="spellEnd"/>
      <w:r w:rsidRPr="00C3031A">
        <w:rPr>
          <w:rFonts w:eastAsia="Times New Roman" w:cstheme="minorHAnsi"/>
        </w:rPr>
        <w:t>.</w:t>
      </w:r>
    </w:p>
    <w:p w14:paraId="7C1D8919" w14:textId="7A4E0767" w:rsidR="00C3031A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Pr="00C3031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3031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303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3031A">
        <w:rPr>
          <w:rFonts w:cstheme="minorHAnsi"/>
          <w:b/>
          <w:i/>
          <w:color w:val="0000FF"/>
        </w:rPr>
        <w:t>Videographer: Obtain headshots for all authors</w:t>
      </w:r>
      <w:r w:rsidR="00985868" w:rsidRPr="00C3031A">
        <w:rPr>
          <w:rFonts w:cstheme="minorHAnsi"/>
          <w:b/>
          <w:i/>
          <w:color w:val="0000FF"/>
        </w:rPr>
        <w:t xml:space="preserve"> available at the filming location</w:t>
      </w:r>
      <w:r w:rsidRPr="00C3031A">
        <w:rPr>
          <w:rFonts w:cstheme="minorHAnsi"/>
          <w:b/>
          <w:i/>
          <w:color w:val="0000FF"/>
        </w:rPr>
        <w:t>.</w:t>
      </w:r>
    </w:p>
    <w:p w14:paraId="08FB6FAB" w14:textId="7371C751" w:rsidR="00FF25E5" w:rsidRPr="00C3031A" w:rsidRDefault="00A13CC3" w:rsidP="00C3031A">
      <w:pPr>
        <w:contextualSpacing/>
        <w:outlineLvl w:val="0"/>
        <w:rPr>
          <w:rFonts w:cstheme="minorHAnsi"/>
        </w:rPr>
      </w:pPr>
      <w:r w:rsidRPr="00C3031A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C3031A" w:rsidRDefault="00DC2504" w:rsidP="005A02B6">
      <w:pPr>
        <w:pStyle w:val="Heading1"/>
        <w:rPr>
          <w:rFonts w:cstheme="minorHAnsi"/>
          <w:lang w:eastAsia="zh-TW"/>
        </w:rPr>
      </w:pPr>
      <w:r w:rsidRPr="00C3031A">
        <w:rPr>
          <w:rFonts w:cstheme="minorHAnsi"/>
        </w:rPr>
        <w:lastRenderedPageBreak/>
        <w:t>Protocol</w:t>
      </w:r>
      <w:r w:rsidR="0066127A" w:rsidRPr="00C3031A">
        <w:rPr>
          <w:rFonts w:cstheme="minorHAnsi"/>
        </w:rPr>
        <w:t xml:space="preserve"> </w:t>
      </w:r>
      <w:r w:rsidR="00D75084" w:rsidRPr="00C3031A">
        <w:rPr>
          <w:rFonts w:cstheme="minorHAnsi"/>
        </w:rPr>
        <w:t xml:space="preserve"> </w:t>
      </w:r>
    </w:p>
    <w:p w14:paraId="2A467797" w14:textId="77777777" w:rsidR="00992857" w:rsidRPr="00C3031A" w:rsidRDefault="00992857" w:rsidP="00DC2504">
      <w:pPr>
        <w:rPr>
          <w:rFonts w:cstheme="minorHAnsi"/>
        </w:rPr>
      </w:pPr>
    </w:p>
    <w:p w14:paraId="75DFC648" w14:textId="13028500" w:rsidR="00CE10F2" w:rsidRPr="00C3031A" w:rsidRDefault="007A7C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031A">
        <w:rPr>
          <w:rFonts w:cstheme="minorHAnsi"/>
          <w:b/>
          <w:bCs/>
        </w:rPr>
        <w:t xml:space="preserve">Isolation and Enzymatic Digestion of Bovine Theca Cells </w:t>
      </w:r>
    </w:p>
    <w:p w14:paraId="314C5FBA" w14:textId="27CB48BA" w:rsidR="00985FE6" w:rsidRPr="00C3031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3031A">
        <w:rPr>
          <w:rFonts w:cstheme="minorHAnsi"/>
          <w:b/>
          <w:bCs/>
        </w:rPr>
        <w:t xml:space="preserve">Demonstrator: </w:t>
      </w:r>
      <w:r w:rsidR="00C95E03" w:rsidRPr="00C3031A">
        <w:rPr>
          <w:rFonts w:cstheme="minorHAnsi"/>
        </w:rPr>
        <w:t>Maren Anders and Veronica Schreiter</w:t>
      </w:r>
      <w:r w:rsidR="00FF25E5" w:rsidRPr="00C3031A">
        <w:rPr>
          <w:rFonts w:cstheme="minorHAnsi"/>
        </w:rPr>
        <w:t xml:space="preserve"> </w:t>
      </w:r>
    </w:p>
    <w:p w14:paraId="6FE16670" w14:textId="77777777" w:rsidR="00985FE6" w:rsidRPr="00C3031A" w:rsidRDefault="00985FE6" w:rsidP="00C3031A">
      <w:pPr>
        <w:spacing w:before="120"/>
        <w:rPr>
          <w:rFonts w:cstheme="minorHAnsi"/>
        </w:rPr>
      </w:pPr>
    </w:p>
    <w:p w14:paraId="258809EA" w14:textId="65051C84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o begin, obtain bovine ovaries </w:t>
      </w:r>
      <w:r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 xml:space="preserve">Wash the bovine ovaries 3 times in </w:t>
      </w:r>
      <w:r w:rsidR="00351B86" w:rsidRPr="00C3031A">
        <w:rPr>
          <w:lang w:val="en-US"/>
        </w:rPr>
        <w:t xml:space="preserve">PBS </w:t>
      </w:r>
      <w:r w:rsidRPr="00C3031A">
        <w:rPr>
          <w:lang w:val="en-US"/>
        </w:rPr>
        <w:t xml:space="preserve">supplemented with antibiotics to remove blood and residues from the surface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</w:t>
      </w:r>
    </w:p>
    <w:p w14:paraId="51CB38B8" w14:textId="29031706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WIDE: Talent holding a dish containing bovine ovaries.</w:t>
      </w:r>
      <w:r w:rsidR="00C3031A" w:rsidRPr="00C3031A">
        <w:br/>
      </w:r>
      <w:r w:rsidR="00C3031A" w:rsidRPr="00C3031A">
        <w:rPr>
          <w:b/>
          <w:bCs/>
          <w:highlight w:val="yellow"/>
        </w:rPr>
        <w:t xml:space="preserve">AUTHORS: Please note that </w:t>
      </w:r>
      <w:proofErr w:type="spellStart"/>
      <w:r w:rsidR="00C3031A" w:rsidRPr="00C3031A">
        <w:rPr>
          <w:b/>
          <w:bCs/>
          <w:highlight w:val="yellow"/>
        </w:rPr>
        <w:t>JoVE</w:t>
      </w:r>
      <w:proofErr w:type="spellEnd"/>
      <w:r w:rsidR="00C3031A" w:rsidRPr="00C3031A">
        <w:rPr>
          <w:b/>
          <w:bCs/>
          <w:highlight w:val="yellow"/>
        </w:rPr>
        <w:t xml:space="preserve"> requires the opening shot to be a wide, non-screen capture. This shot was added specifically to meet that requirement</w:t>
      </w:r>
      <w:r w:rsidR="00C3031A" w:rsidRPr="00C3031A">
        <w:rPr>
          <w:b/>
          <w:bCs/>
        </w:rPr>
        <w:t xml:space="preserve"> </w:t>
      </w:r>
    </w:p>
    <w:p w14:paraId="6EF10B6E" w14:textId="0F390E64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 xml:space="preserve">Talent adding PBS to the dish with the bovine ovaries. </w:t>
      </w:r>
    </w:p>
    <w:p w14:paraId="48DCA91A" w14:textId="77D256BE" w:rsidR="001718A9" w:rsidRPr="00C3031A" w:rsidRDefault="001718A9" w:rsidP="001718A9">
      <w:pPr>
        <w:pStyle w:val="ShotDescription"/>
        <w:numPr>
          <w:ilvl w:val="1"/>
          <w:numId w:val="3"/>
        </w:numPr>
        <w:rPr>
          <w:color w:val="7030A0"/>
        </w:rPr>
      </w:pPr>
      <w:r w:rsidRPr="00C3031A">
        <w:rPr>
          <w:color w:val="7030A0"/>
        </w:rPr>
        <w:t xml:space="preserve">Place the ovaries in a tumbler </w:t>
      </w:r>
      <w:r w:rsidRPr="00C3031A">
        <w:rPr>
          <w:b/>
          <w:bCs/>
          <w:color w:val="7030A0"/>
        </w:rPr>
        <w:t xml:space="preserve">[1]. </w:t>
      </w:r>
      <w:r w:rsidRPr="00C3031A">
        <w:rPr>
          <w:color w:val="7030A0"/>
        </w:rPr>
        <w:t xml:space="preserve">Then fill it with PBS just enough to cover the ovarie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 xml:space="preserve"> and discard the solution </w:t>
      </w:r>
      <w:r w:rsidRPr="00C3031A">
        <w:rPr>
          <w:b/>
          <w:bCs/>
          <w:color w:val="7030A0"/>
        </w:rPr>
        <w:t>[3-TXT]</w:t>
      </w:r>
      <w:r w:rsidRPr="00C3031A">
        <w:rPr>
          <w:color w:val="7030A0"/>
        </w:rPr>
        <w:t xml:space="preserve">. </w:t>
      </w:r>
    </w:p>
    <w:p w14:paraId="6EA2B654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ovaries in a tumbler.</w:t>
      </w:r>
    </w:p>
    <w:p w14:paraId="21591AC2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filling it with phosphate-buffered saline.</w:t>
      </w:r>
    </w:p>
    <w:p w14:paraId="305073DC" w14:textId="5942EEDC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 xml:space="preserve">Talent pouring out the liquid. </w:t>
      </w:r>
      <w:r w:rsidRPr="00C3031A">
        <w:rPr>
          <w:b/>
          <w:bCs/>
        </w:rPr>
        <w:t>TXT: Repeat rinse 3 x until ovaries are clean</w:t>
      </w:r>
    </w:p>
    <w:p w14:paraId="66795E72" w14:textId="6F55BD4D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Place one ovary in a glass dish </w:t>
      </w:r>
      <w:r w:rsidR="00634C75"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 xml:space="preserve"> </w:t>
      </w:r>
      <w:r w:rsidR="00634C75" w:rsidRPr="00C3031A">
        <w:rPr>
          <w:lang w:val="en-US"/>
        </w:rPr>
        <w:t>U</w:t>
      </w:r>
      <w:r w:rsidRPr="00C3031A">
        <w:rPr>
          <w:lang w:val="en-US"/>
        </w:rPr>
        <w:t xml:space="preserve">se a ruler to measure and select follicles that are between 5 to 11 millimeters in diameter for dissection </w:t>
      </w:r>
      <w:r w:rsidRPr="00C3031A">
        <w:rPr>
          <w:b/>
          <w:bCs/>
          <w:lang w:val="en-US"/>
        </w:rPr>
        <w:t>[</w:t>
      </w:r>
      <w:r w:rsidR="00634C75" w:rsidRPr="00C3031A">
        <w:rPr>
          <w:b/>
          <w:bCs/>
          <w:lang w:val="en-US"/>
        </w:rPr>
        <w:t>2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2DE71E73" w14:textId="77777777" w:rsidR="00634C75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an ovary in a glass dish</w:t>
      </w:r>
      <w:r w:rsidR="00634C75" w:rsidRPr="00C3031A">
        <w:t>.</w:t>
      </w:r>
    </w:p>
    <w:p w14:paraId="59291C98" w14:textId="3B9D821B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</w:t>
      </w:r>
      <w:r w:rsidR="001718A9" w:rsidRPr="00C3031A">
        <w:t>measuring follicles using a ruler.</w:t>
      </w:r>
    </w:p>
    <w:p w14:paraId="193AE39D" w14:textId="22274B8C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Now a</w:t>
      </w:r>
      <w:r w:rsidR="001718A9" w:rsidRPr="00C3031A">
        <w:rPr>
          <w:lang w:val="en-US"/>
        </w:rPr>
        <w:t xml:space="preserve">spirate the follicular fluid by puncturing a selected follicle with an </w:t>
      </w:r>
      <w:r w:rsidR="00C3031A" w:rsidRPr="00C3031A">
        <w:rPr>
          <w:lang w:val="en-US"/>
        </w:rPr>
        <w:t>18-gauge</w:t>
      </w:r>
      <w:r w:rsidR="001718A9" w:rsidRPr="00C3031A">
        <w:rPr>
          <w:lang w:val="en-US"/>
        </w:rPr>
        <w:t xml:space="preserve"> needle attached to a 3</w:t>
      </w:r>
      <w:r w:rsidRPr="00C3031A">
        <w:rPr>
          <w:lang w:val="en-US"/>
        </w:rPr>
        <w:t>-</w:t>
      </w:r>
      <w:r w:rsidR="001718A9" w:rsidRPr="00C3031A">
        <w:rPr>
          <w:lang w:val="en-US"/>
        </w:rPr>
        <w:t xml:space="preserve">milliliter syringe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Discard the follicular fluid immediately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>.</w:t>
      </w:r>
    </w:p>
    <w:p w14:paraId="033AC33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inserting the needle into the follicle and aspirating fluid.</w:t>
      </w:r>
    </w:p>
    <w:p w14:paraId="005F21BF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discarding the aspirated fluid into a waste container.</w:t>
      </w:r>
    </w:p>
    <w:p w14:paraId="5C9E41ED" w14:textId="308DE0F7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ransfer the follicles under a binocular microscope </w:t>
      </w:r>
      <w:r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>With a pair of</w:t>
      </w:r>
      <w:r w:rsidR="001718A9" w:rsidRPr="00C3031A">
        <w:rPr>
          <w:lang w:val="en-US"/>
        </w:rPr>
        <w:t xml:space="preserve"> scissors, cut the follicle open at the puncture site </w:t>
      </w:r>
      <w:r w:rsidR="001718A9" w:rsidRPr="00C3031A">
        <w:rPr>
          <w:b/>
          <w:bCs/>
          <w:lang w:val="en-US"/>
        </w:rPr>
        <w:t>[</w:t>
      </w:r>
      <w:r w:rsidRPr="00C3031A">
        <w:rPr>
          <w:b/>
          <w:bCs/>
          <w:lang w:val="en-US"/>
        </w:rPr>
        <w:t>2].</w:t>
      </w:r>
    </w:p>
    <w:p w14:paraId="2DDD5CAB" w14:textId="3110FBF6" w:rsidR="00634C75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placing the dish with follicles under a binocular microscope. </w:t>
      </w:r>
    </w:p>
    <w:p w14:paraId="3E541202" w14:textId="11404A4F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>SCOPE: A</w:t>
      </w:r>
      <w:r w:rsidR="001718A9" w:rsidRPr="00C3031A">
        <w:t>n incision</w:t>
      </w:r>
      <w:r w:rsidRPr="00C3031A">
        <w:t xml:space="preserve"> is being made</w:t>
      </w:r>
      <w:r w:rsidR="001718A9" w:rsidRPr="00C3031A">
        <w:t xml:space="preserve"> at the puncture site using scissors.</w:t>
      </w:r>
      <w:r w:rsidR="00C3031A" w:rsidRPr="00C3031A">
        <w:br/>
      </w:r>
      <w:r w:rsidR="00C3031A" w:rsidRPr="00C3031A">
        <w:rPr>
          <w:i/>
          <w:iCs/>
          <w:color w:val="3366FF"/>
        </w:rPr>
        <w:t>Videographer: Please record this shot with a SCOPE kit</w:t>
      </w:r>
    </w:p>
    <w:p w14:paraId="539FA7EA" w14:textId="38C65073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Using tweezers, grasp the theca interna layer from the inner surface of the opened follicle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Peel off the theca interna gently from the inner follicular wall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  <w:r w:rsidR="00C3031A" w:rsidRPr="00C3031A">
        <w:rPr>
          <w:lang w:val="en-US"/>
        </w:rPr>
        <w:br/>
      </w:r>
      <w:r w:rsidR="00C3031A" w:rsidRPr="00C3031A">
        <w:rPr>
          <w:i/>
          <w:iCs/>
          <w:color w:val="3366FF"/>
          <w:lang w:val="en-US"/>
        </w:rPr>
        <w:t xml:space="preserve">Videographer: Please record this </w:t>
      </w:r>
      <w:r w:rsidR="00C3031A" w:rsidRPr="00C3031A">
        <w:rPr>
          <w:i/>
          <w:iCs/>
          <w:color w:val="3366FF"/>
          <w:lang w:val="en-US"/>
        </w:rPr>
        <w:t>step</w:t>
      </w:r>
      <w:r w:rsidR="00C3031A" w:rsidRPr="00C3031A">
        <w:rPr>
          <w:i/>
          <w:iCs/>
          <w:color w:val="3366FF"/>
          <w:lang w:val="en-US"/>
        </w:rPr>
        <w:t xml:space="preserve"> with a SCOPE kit</w:t>
      </w:r>
    </w:p>
    <w:p w14:paraId="2EF99673" w14:textId="2D3BB0AB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lastRenderedPageBreak/>
        <w:t>SCOPE: T</w:t>
      </w:r>
      <w:r w:rsidR="001718A9" w:rsidRPr="00C3031A">
        <w:t xml:space="preserve">he follicle </w:t>
      </w:r>
      <w:r w:rsidRPr="00C3031A">
        <w:t xml:space="preserve">is being held </w:t>
      </w:r>
      <w:r w:rsidR="001718A9" w:rsidRPr="00C3031A">
        <w:t xml:space="preserve">open and tweezers </w:t>
      </w:r>
      <w:r w:rsidRPr="00C3031A">
        <w:t xml:space="preserve">are being used </w:t>
      </w:r>
      <w:r w:rsidR="001718A9" w:rsidRPr="00C3031A">
        <w:t>to grip the theca interna.</w:t>
      </w:r>
    </w:p>
    <w:p w14:paraId="380D7678" w14:textId="1377AE32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SCOPE: </w:t>
      </w:r>
      <w:r w:rsidR="001718A9" w:rsidRPr="00C3031A">
        <w:t>Talent carefully peeling the membrane layer from the follicle wall.</w:t>
      </w:r>
    </w:p>
    <w:p w14:paraId="7786B860" w14:textId="46483A0C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ransfer</w:t>
      </w:r>
      <w:r w:rsidR="001718A9" w:rsidRPr="00C3031A">
        <w:rPr>
          <w:lang w:val="en-US"/>
        </w:rPr>
        <w:t xml:space="preserve"> the theca cell layer in</w:t>
      </w:r>
      <w:r w:rsidRPr="00C3031A">
        <w:rPr>
          <w:lang w:val="en-US"/>
        </w:rPr>
        <w:t>to</w:t>
      </w:r>
      <w:r w:rsidR="001718A9" w:rsidRPr="00C3031A">
        <w:rPr>
          <w:lang w:val="en-US"/>
        </w:rPr>
        <w:t xml:space="preserve"> a dish containing </w:t>
      </w:r>
      <w:r w:rsidRPr="00C3031A">
        <w:rPr>
          <w:lang w:val="en-US"/>
        </w:rPr>
        <w:t>PBS</w:t>
      </w:r>
      <w:r w:rsidR="001718A9" w:rsidRPr="00C3031A">
        <w:rPr>
          <w:lang w:val="en-US"/>
        </w:rPr>
        <w:t xml:space="preserve"> supplemented with antibiotics to wash off remaining granulosa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</w:t>
      </w:r>
      <w:r w:rsidRPr="00C3031A">
        <w:rPr>
          <w:lang w:val="en-US"/>
        </w:rPr>
        <w:t>Then use</w:t>
      </w:r>
      <w:r w:rsidR="001718A9" w:rsidRPr="00C3031A">
        <w:rPr>
          <w:lang w:val="en-US"/>
        </w:rPr>
        <w:t xml:space="preserve"> a scalpel</w:t>
      </w:r>
      <w:r w:rsidRPr="00C3031A">
        <w:rPr>
          <w:lang w:val="en-US"/>
        </w:rPr>
        <w:t xml:space="preserve"> to </w:t>
      </w:r>
      <w:r w:rsidR="001718A9" w:rsidRPr="00C3031A">
        <w:rPr>
          <w:lang w:val="en-US"/>
        </w:rPr>
        <w:t xml:space="preserve">gently scrape the granulosa cells off the membrane surface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 xml:space="preserve">. </w:t>
      </w:r>
    </w:p>
    <w:p w14:paraId="065C3277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theca membrane into a dish with buffer.</w:t>
      </w:r>
    </w:p>
    <w:p w14:paraId="1A08AED0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scraping off granulosa cells from the membrane using a scalpel.</w:t>
      </w:r>
    </w:p>
    <w:p w14:paraId="661ED0D7" w14:textId="6D1B0799" w:rsidR="00634C75" w:rsidRPr="00C3031A" w:rsidRDefault="00634C75" w:rsidP="00634C75">
      <w:pPr>
        <w:pStyle w:val="ShotDescription"/>
        <w:numPr>
          <w:ilvl w:val="1"/>
          <w:numId w:val="3"/>
        </w:numPr>
        <w:rPr>
          <w:color w:val="7030A0"/>
        </w:rPr>
      </w:pPr>
      <w:r w:rsidRPr="00C3031A">
        <w:rPr>
          <w:color w:val="7030A0"/>
        </w:rPr>
        <w:t xml:space="preserve">Place the membrane </w:t>
      </w:r>
      <w:r w:rsidR="00C3031A" w:rsidRPr="00C3031A">
        <w:rPr>
          <w:color w:val="7030A0"/>
        </w:rPr>
        <w:t>into</w:t>
      </w:r>
      <w:r w:rsidRPr="00C3031A">
        <w:rPr>
          <w:color w:val="7030A0"/>
        </w:rPr>
        <w:t xml:space="preserve"> a new dish with fresh PBS for washing </w:t>
      </w:r>
      <w:r w:rsidRPr="00C3031A">
        <w:rPr>
          <w:b/>
          <w:bCs/>
          <w:color w:val="7030A0"/>
        </w:rPr>
        <w:t>[1]</w:t>
      </w:r>
      <w:r w:rsidRPr="00C3031A">
        <w:rPr>
          <w:color w:val="7030A0"/>
        </w:rPr>
        <w:t xml:space="preserve">. Rinse the membrane by swirling it gently in the buffer to remove any residual cell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>.</w:t>
      </w:r>
    </w:p>
    <w:p w14:paraId="5A272226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moving the membrane to a fresh dish of buffer.</w:t>
      </w:r>
    </w:p>
    <w:p w14:paraId="2A55FBAD" w14:textId="2781C29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 xml:space="preserve">Talent gently swirling the </w:t>
      </w:r>
      <w:r w:rsidR="00B925E5" w:rsidRPr="00C3031A">
        <w:t xml:space="preserve">theca layer </w:t>
      </w:r>
      <w:r w:rsidRPr="00C3031A">
        <w:t>to rinse the membrane.</w:t>
      </w:r>
    </w:p>
    <w:p w14:paraId="3FA4D697" w14:textId="7B71D076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ransfer the theca interna into </w:t>
      </w:r>
      <w:r w:rsidR="00634C75" w:rsidRPr="00C3031A">
        <w:rPr>
          <w:lang w:val="en-US"/>
        </w:rPr>
        <w:t>a prepared</w:t>
      </w:r>
      <w:r w:rsidRPr="00C3031A">
        <w:rPr>
          <w:lang w:val="en-US"/>
        </w:rPr>
        <w:t xml:space="preserve"> digestion solution within a well of a 12-well plate </w:t>
      </w:r>
      <w:r w:rsidR="00634C75" w:rsidRPr="00C3031A">
        <w:rPr>
          <w:b/>
          <w:bCs/>
          <w:lang w:val="en-US"/>
        </w:rPr>
        <w:t xml:space="preserve">[1]. </w:t>
      </w:r>
      <w:r w:rsidR="00634C75" w:rsidRPr="00C3031A">
        <w:rPr>
          <w:lang w:val="en-US"/>
        </w:rPr>
        <w:t>Use a scalpel to</w:t>
      </w:r>
      <w:r w:rsidRPr="00C3031A">
        <w:rPr>
          <w:lang w:val="en-US"/>
        </w:rPr>
        <w:t xml:space="preserve"> cut it into </w:t>
      </w:r>
      <w:r w:rsidR="00634C75" w:rsidRPr="00C3031A">
        <w:rPr>
          <w:lang w:val="en-US"/>
        </w:rPr>
        <w:t xml:space="preserve">1 to 3-millimeter sized </w:t>
      </w:r>
      <w:r w:rsidRPr="00C3031A">
        <w:rPr>
          <w:lang w:val="en-US"/>
        </w:rPr>
        <w:t xml:space="preserve">pieces </w:t>
      </w:r>
      <w:r w:rsidRPr="00C3031A">
        <w:rPr>
          <w:b/>
          <w:bCs/>
          <w:lang w:val="en-US"/>
        </w:rPr>
        <w:t>[</w:t>
      </w:r>
      <w:r w:rsidR="00634C75" w:rsidRPr="00C3031A">
        <w:rPr>
          <w:b/>
          <w:bCs/>
          <w:lang w:val="en-US"/>
        </w:rPr>
        <w:t>2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6474DF78" w14:textId="77777777" w:rsidR="00634C75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membrane in a digestion solution</w:t>
      </w:r>
      <w:r w:rsidR="00634C75" w:rsidRPr="00C3031A">
        <w:t>.</w:t>
      </w:r>
    </w:p>
    <w:p w14:paraId="31C94848" w14:textId="3350E77E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</w:t>
      </w:r>
      <w:r w:rsidR="001718A9" w:rsidRPr="00C3031A">
        <w:t>cutting it into small fragments.</w:t>
      </w:r>
    </w:p>
    <w:p w14:paraId="11E6BB70" w14:textId="4ED32E9B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</w:t>
      </w:r>
      <w:r w:rsidR="00634C75" w:rsidRPr="00C3031A">
        <w:rPr>
          <w:lang w:val="en-US"/>
        </w:rPr>
        <w:t>hen t</w:t>
      </w:r>
      <w:r w:rsidRPr="00C3031A">
        <w:rPr>
          <w:lang w:val="en-US"/>
        </w:rPr>
        <w:t>ransfer the tissue pieces into a prepared 1.5</w:t>
      </w:r>
      <w:r w:rsidR="00634C75" w:rsidRPr="00C3031A">
        <w:rPr>
          <w:lang w:val="en-US"/>
        </w:rPr>
        <w:t>-</w:t>
      </w:r>
      <w:r w:rsidRPr="00C3031A">
        <w:rPr>
          <w:lang w:val="en-US"/>
        </w:rPr>
        <w:t xml:space="preserve">milliliter reaction tube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</w:t>
      </w:r>
      <w:r w:rsidR="00634C75" w:rsidRPr="00C3031A">
        <w:rPr>
          <w:lang w:val="en-US"/>
        </w:rPr>
        <w:t>Incubate</w:t>
      </w:r>
      <w:r w:rsidRPr="00C3031A">
        <w:rPr>
          <w:lang w:val="en-US"/>
        </w:rPr>
        <w:t xml:space="preserve"> the tubes in a thermos-shaking incubator </w:t>
      </w:r>
      <w:r w:rsidRPr="00C3031A">
        <w:rPr>
          <w:b/>
          <w:bCs/>
          <w:lang w:val="en-US"/>
        </w:rPr>
        <w:t>[2</w:t>
      </w:r>
      <w:r w:rsidR="00634C75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5BB183E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adding tissue fragments to a labeled reaction tube.</w:t>
      </w:r>
    </w:p>
    <w:p w14:paraId="441D9141" w14:textId="54E685FA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tubes into a shaking incubator.</w:t>
      </w:r>
      <w:r w:rsidR="00634C75" w:rsidRPr="00C3031A">
        <w:t xml:space="preserve"> </w:t>
      </w:r>
      <w:r w:rsidR="00634C75" w:rsidRPr="00C3031A">
        <w:rPr>
          <w:b/>
          <w:bCs/>
        </w:rPr>
        <w:t>TXT: Incubation: 800 rpm, 37 °C, 45 - 50 min</w:t>
      </w:r>
    </w:p>
    <w:p w14:paraId="3D5A32C5" w14:textId="1A898D42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After 30 minutes of incubation, vortex the tubes for 3 to 5 seconds </w:t>
      </w:r>
      <w:r w:rsidR="00634C75" w:rsidRPr="00C3031A">
        <w:rPr>
          <w:lang w:val="en-US"/>
        </w:rPr>
        <w:t>before</w:t>
      </w:r>
      <w:r w:rsidRPr="00C3031A">
        <w:rPr>
          <w:lang w:val="en-US"/>
        </w:rPr>
        <w:t xml:space="preserve"> return</w:t>
      </w:r>
      <w:r w:rsidR="00634C75" w:rsidRPr="00C3031A">
        <w:rPr>
          <w:lang w:val="en-US"/>
        </w:rPr>
        <w:t>ing</w:t>
      </w:r>
      <w:r w:rsidRPr="00C3031A">
        <w:rPr>
          <w:lang w:val="en-US"/>
        </w:rPr>
        <w:t xml:space="preserve"> them to the incubator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Repeat this vortexing step 3 more times over the remaining incubation period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</w:p>
    <w:p w14:paraId="485A8655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briefly vortexing a tube after 30 minutes.</w:t>
      </w:r>
    </w:p>
    <w:p w14:paraId="53E051C1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repeating the vortexing and placing tubes back in the incubator.</w:t>
      </w:r>
    </w:p>
    <w:p w14:paraId="5FAD4203" w14:textId="2531B2D4" w:rsidR="001718A9" w:rsidRPr="00C3031A" w:rsidRDefault="00634C75" w:rsidP="00634C75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When incubation is complete</w:t>
      </w:r>
      <w:r w:rsidR="001718A9" w:rsidRPr="00C3031A">
        <w:rPr>
          <w:lang w:val="en-US"/>
        </w:rPr>
        <w:t xml:space="preserve">, use a pipette to resuspend the digested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>.</w:t>
      </w:r>
      <w:r w:rsidRPr="00C3031A">
        <w:rPr>
          <w:lang w:val="en-US"/>
        </w:rPr>
        <w:t xml:space="preserve"> Pass the solution through a 100-micrometer cell strainer placed on a 50-milliliter tube to remove any undigested tissue </w:t>
      </w:r>
      <w:r w:rsidRPr="00C3031A">
        <w:rPr>
          <w:b/>
          <w:bCs/>
          <w:lang w:val="en-US"/>
        </w:rPr>
        <w:t>[2-TXT]</w:t>
      </w:r>
      <w:r w:rsidRPr="00C3031A">
        <w:rPr>
          <w:lang w:val="en-US"/>
        </w:rPr>
        <w:t xml:space="preserve">. </w:t>
      </w:r>
    </w:p>
    <w:p w14:paraId="14CA5252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the digested cell mixture to resuspend it thoroughly.</w:t>
      </w:r>
    </w:p>
    <w:p w14:paraId="0A64D320" w14:textId="6689028F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filtering cell suspension through a cell strainer into a tube.</w:t>
      </w:r>
      <w:r w:rsidR="00634C75" w:rsidRPr="00C3031A">
        <w:t xml:space="preserve"> </w:t>
      </w:r>
      <w:r w:rsidR="00634C75" w:rsidRPr="00C3031A">
        <w:rPr>
          <w:b/>
          <w:bCs/>
        </w:rPr>
        <w:t>TXT: Proceed immediately for cell counting and cryopreservation</w:t>
      </w:r>
    </w:p>
    <w:p w14:paraId="6452AC9F" w14:textId="5F34E8A7" w:rsidR="007A7C51" w:rsidRPr="00C3031A" w:rsidRDefault="00C33D6C" w:rsidP="007A7C5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031A">
        <w:rPr>
          <w:rFonts w:cstheme="minorHAnsi"/>
          <w:b/>
          <w:bCs/>
        </w:rPr>
        <w:t>Establishment of Theca and Granulosa Cell Co-Culture Using Inverted Inserts</w:t>
      </w:r>
    </w:p>
    <w:p w14:paraId="19CA6BE2" w14:textId="651E819C" w:rsidR="007A7C51" w:rsidRPr="00C3031A" w:rsidRDefault="007A7C51" w:rsidP="007A7C5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3031A">
        <w:rPr>
          <w:rFonts w:cstheme="minorHAnsi"/>
          <w:b/>
          <w:bCs/>
        </w:rPr>
        <w:t xml:space="preserve">Demonstrator: </w:t>
      </w:r>
      <w:r w:rsidR="00C95E03" w:rsidRPr="00C3031A">
        <w:rPr>
          <w:rFonts w:cstheme="minorHAnsi"/>
        </w:rPr>
        <w:t>Veronica Schreiter</w:t>
      </w:r>
      <w:r w:rsidRPr="00C3031A">
        <w:rPr>
          <w:rFonts w:cstheme="minorHAnsi"/>
        </w:rPr>
        <w:t xml:space="preserve"> </w:t>
      </w:r>
    </w:p>
    <w:p w14:paraId="1041D918" w14:textId="0927B149" w:rsidR="001718A9" w:rsidRPr="00C3031A" w:rsidRDefault="00AB0641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lastRenderedPageBreak/>
        <w:t>P</w:t>
      </w:r>
      <w:r w:rsidR="001718A9" w:rsidRPr="00C3031A">
        <w:rPr>
          <w:lang w:val="en-US"/>
        </w:rPr>
        <w:t xml:space="preserve">repare the inoculation chamber for culturing theca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Place the coated insert upside down into a larger plate, such as a 12-well plate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 xml:space="preserve">. Place the cut and autoclaved tube on top of the inverted insert, ensuring it fits securely to prevent media leakage </w:t>
      </w:r>
      <w:r w:rsidR="001718A9" w:rsidRPr="00C3031A">
        <w:rPr>
          <w:b/>
          <w:bCs/>
          <w:lang w:val="en-US"/>
        </w:rPr>
        <w:t>[3]</w:t>
      </w:r>
      <w:r w:rsidR="001718A9" w:rsidRPr="00C3031A">
        <w:rPr>
          <w:lang w:val="en-US"/>
        </w:rPr>
        <w:t>.</w:t>
      </w:r>
    </w:p>
    <w:p w14:paraId="4932211F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assembling components for the inoculation chamber at a biosafety cabinet.</w:t>
      </w:r>
    </w:p>
    <w:p w14:paraId="232D6CF8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insert upside down inside a 12-well plate.</w:t>
      </w:r>
    </w:p>
    <w:p w14:paraId="20BA1D3E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ositioning the cut autoclaved tube on the inverted insert with a firm press.</w:t>
      </w:r>
    </w:p>
    <w:p w14:paraId="1F00A160" w14:textId="77777777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haw the cryopreserved theca cells quickly in a 37 degrees Celsius water bath for 3 to 5 minutes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Immediately transfer the thawed cell suspension into pre-warmed media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</w:p>
    <w:p w14:paraId="763BAF25" w14:textId="41D27ECE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submerging a cryovial in a water bath.</w:t>
      </w:r>
    </w:p>
    <w:p w14:paraId="6ABB256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the thawed cell suspension into a tube containing warm media.</w:t>
      </w:r>
    </w:p>
    <w:p w14:paraId="2896260D" w14:textId="5B1E5E6C" w:rsidR="001718A9" w:rsidRPr="00C3031A" w:rsidRDefault="00AB0641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C</w:t>
      </w:r>
      <w:r w:rsidR="001718A9" w:rsidRPr="00C3031A">
        <w:rPr>
          <w:lang w:val="en-US"/>
        </w:rPr>
        <w:t>entrifuge the theca cell suspension at 500</w:t>
      </w:r>
      <w:r w:rsidR="001718A9" w:rsidRPr="00C3031A">
        <w:rPr>
          <w:i/>
          <w:iCs/>
          <w:lang w:val="en-US"/>
        </w:rPr>
        <w:t xml:space="preserve"> g</w:t>
      </w:r>
      <w:r w:rsidR="001718A9" w:rsidRPr="00C3031A">
        <w:rPr>
          <w:lang w:val="en-US"/>
        </w:rPr>
        <w:t xml:space="preserve"> for 3 minutes at approximately 20 degrees Celsiu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>. Discard the supernatant</w:t>
      </w:r>
      <w:r w:rsidRPr="00C3031A">
        <w:rPr>
          <w:lang w:val="en-US"/>
        </w:rPr>
        <w:t xml:space="preserve">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Then resuspend the pellet in </w:t>
      </w:r>
      <w:r w:rsidR="001718A9" w:rsidRPr="00C3031A">
        <w:rPr>
          <w:lang w:val="en-US"/>
        </w:rPr>
        <w:t>supplemented alpha minimum essential medium</w:t>
      </w:r>
      <w:r w:rsidRPr="00C3031A">
        <w:rPr>
          <w:lang w:val="en-US"/>
        </w:rPr>
        <w:t xml:space="preserve"> </w:t>
      </w:r>
      <w:r w:rsidRPr="00C3031A">
        <w:rPr>
          <w:b/>
          <w:bCs/>
          <w:lang w:val="en-US"/>
        </w:rPr>
        <w:t>[3].</w:t>
      </w:r>
      <w:r w:rsidR="001718A9" w:rsidRPr="00C3031A">
        <w:rPr>
          <w:lang w:val="en-US"/>
        </w:rPr>
        <w:t xml:space="preserve"> </w:t>
      </w:r>
    </w:p>
    <w:p w14:paraId="233E8775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ubes in the centrifuge and setting parameters.</w:t>
      </w:r>
    </w:p>
    <w:p w14:paraId="2A2BAFB5" w14:textId="77777777" w:rsidR="00AB0641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removing the supernatant</w:t>
      </w:r>
      <w:r w:rsidR="00AB0641" w:rsidRPr="00C3031A">
        <w:t>.</w:t>
      </w:r>
    </w:p>
    <w:p w14:paraId="30DF58F7" w14:textId="43DFA373" w:rsidR="001718A9" w:rsidRPr="00C3031A" w:rsidRDefault="00AB0641" w:rsidP="001718A9">
      <w:pPr>
        <w:pStyle w:val="ShotDescription"/>
        <w:numPr>
          <w:ilvl w:val="2"/>
          <w:numId w:val="3"/>
        </w:numPr>
      </w:pPr>
      <w:r w:rsidRPr="00C3031A">
        <w:t>Talent</w:t>
      </w:r>
      <w:r w:rsidR="001718A9" w:rsidRPr="00C3031A">
        <w:t xml:space="preserve"> pipetting in new media to resuspend cells.</w:t>
      </w:r>
    </w:p>
    <w:p w14:paraId="0364BDD2" w14:textId="12EC4E64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Seed </w:t>
      </w:r>
      <w:r w:rsidR="00AB0641" w:rsidRPr="00C3031A">
        <w:rPr>
          <w:lang w:val="en-US"/>
        </w:rPr>
        <w:t>200 microliters of the cell suspension</w:t>
      </w:r>
      <w:r w:rsidRPr="00C3031A">
        <w:rPr>
          <w:lang w:val="en-US"/>
        </w:rPr>
        <w:t xml:space="preserve"> into the inoculation chamber </w:t>
      </w:r>
      <w:r w:rsidRPr="00C3031A">
        <w:rPr>
          <w:b/>
          <w:bCs/>
          <w:lang w:val="en-US"/>
        </w:rPr>
        <w:t>[1</w:t>
      </w:r>
      <w:r w:rsidR="00AB0641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 xml:space="preserve">. Ensure at least three technical replicates are included for each condition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</w:p>
    <w:p w14:paraId="4AD2DCB5" w14:textId="1864976C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seeding cells into multiple inserts using a micropipette.</w:t>
      </w:r>
      <w:r w:rsidR="00AB0641" w:rsidRPr="00C3031A">
        <w:t xml:space="preserve"> </w:t>
      </w:r>
      <w:r w:rsidR="00AB0641" w:rsidRPr="00C3031A">
        <w:rPr>
          <w:b/>
          <w:bCs/>
        </w:rPr>
        <w:t>TXT: Seeding density: 1.7 - 1.8 x 10</w:t>
      </w:r>
      <w:r w:rsidR="00AB0641" w:rsidRPr="00C3031A">
        <w:rPr>
          <w:b/>
          <w:bCs/>
          <w:vertAlign w:val="superscript"/>
        </w:rPr>
        <w:t>5</w:t>
      </w:r>
      <w:r w:rsidR="00AB0641" w:rsidRPr="00C3031A">
        <w:rPr>
          <w:b/>
          <w:bCs/>
        </w:rPr>
        <w:t xml:space="preserve"> cells per insert</w:t>
      </w:r>
    </w:p>
    <w:p w14:paraId="1669E72B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labeling and arranging inserts to show biological replicates.</w:t>
      </w:r>
    </w:p>
    <w:p w14:paraId="77D6272C" w14:textId="578E595D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o close the cell culture dish, increase the distance between the plate and the lid using cut and autoclaved caps from 1.5</w:t>
      </w:r>
      <w:r w:rsidR="00AB0641" w:rsidRPr="00C3031A">
        <w:rPr>
          <w:lang w:val="en-US"/>
        </w:rPr>
        <w:t>-</w:t>
      </w:r>
      <w:r w:rsidRPr="00C3031A">
        <w:rPr>
          <w:lang w:val="en-US"/>
        </w:rPr>
        <w:t xml:space="preserve">milliliter reaction tubes placed in each corner of the dish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Close the well plate carefully without displacing the inserts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</w:t>
      </w:r>
      <w:r w:rsidR="00AB0641" w:rsidRPr="00C3031A">
        <w:rPr>
          <w:lang w:val="en-US"/>
        </w:rPr>
        <w:t>Then g</w:t>
      </w:r>
      <w:r w:rsidRPr="00C3031A">
        <w:rPr>
          <w:lang w:val="en-US"/>
        </w:rPr>
        <w:t xml:space="preserve">ently transfer the closed plate into a humidified incubator </w:t>
      </w:r>
      <w:r w:rsidRPr="00C3031A">
        <w:rPr>
          <w:b/>
          <w:bCs/>
          <w:lang w:val="en-US"/>
        </w:rPr>
        <w:t>[3</w:t>
      </w:r>
      <w:r w:rsidR="00AB0641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6DA9B8EB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cut reaction tube caps at each corner of the culture plate.</w:t>
      </w:r>
    </w:p>
    <w:p w14:paraId="23280BFB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carefully positioning the lid over the plate.</w:t>
      </w:r>
    </w:p>
    <w:p w14:paraId="5260525B" w14:textId="64C65DF4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transferring the sealed plate into the incubator.</w:t>
      </w:r>
      <w:r w:rsidR="00AB0641" w:rsidRPr="00C3031A">
        <w:t xml:space="preserve"> </w:t>
      </w:r>
      <w:r w:rsidR="00AB0641" w:rsidRPr="00C3031A">
        <w:rPr>
          <w:b/>
          <w:bCs/>
        </w:rPr>
        <w:t>TXT: Incubation: 37 °C, 5% CO</w:t>
      </w:r>
      <w:r w:rsidR="00AB0641" w:rsidRPr="00C3031A">
        <w:rPr>
          <w:b/>
          <w:bCs/>
          <w:vertAlign w:val="subscript"/>
        </w:rPr>
        <w:t xml:space="preserve">2, </w:t>
      </w:r>
      <w:r w:rsidR="00AB0641" w:rsidRPr="00C3031A">
        <w:rPr>
          <w:b/>
          <w:bCs/>
        </w:rPr>
        <w:t>3 days</w:t>
      </w:r>
    </w:p>
    <w:p w14:paraId="3B511933" w14:textId="13BFD09C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Fill a 24-well plate with 500 microliters of media in each desired well </w:t>
      </w:r>
      <w:r w:rsidRPr="00C3031A">
        <w:rPr>
          <w:b/>
          <w:bCs/>
          <w:lang w:val="en-US"/>
        </w:rPr>
        <w:t>[</w:t>
      </w:r>
      <w:r w:rsidR="00C3031A" w:rsidRPr="00C3031A">
        <w:rPr>
          <w:b/>
          <w:bCs/>
          <w:lang w:val="en-US"/>
        </w:rPr>
        <w:t>1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 xml:space="preserve">. </w:t>
      </w:r>
    </w:p>
    <w:p w14:paraId="17453919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media into each well of a 24-well plate.</w:t>
      </w:r>
    </w:p>
    <w:p w14:paraId="3AB70ACF" w14:textId="7DDA4E84" w:rsidR="00AB0641" w:rsidRPr="00C3031A" w:rsidRDefault="00AB0641" w:rsidP="00AB0641">
      <w:pPr>
        <w:pStyle w:val="ShotDescription"/>
        <w:numPr>
          <w:ilvl w:val="1"/>
          <w:numId w:val="3"/>
        </w:numPr>
        <w:rPr>
          <w:color w:val="7030A0"/>
        </w:rPr>
      </w:pPr>
      <w:r w:rsidRPr="00C3031A">
        <w:rPr>
          <w:color w:val="7030A0"/>
        </w:rPr>
        <w:lastRenderedPageBreak/>
        <w:t xml:space="preserve">With a pipette, remove all media from the inoculation chamber </w:t>
      </w:r>
      <w:r w:rsidRPr="00C3031A">
        <w:rPr>
          <w:b/>
          <w:bCs/>
          <w:color w:val="7030A0"/>
        </w:rPr>
        <w:t xml:space="preserve">[1]. </w:t>
      </w:r>
      <w:r w:rsidRPr="00C3031A">
        <w:rPr>
          <w:color w:val="7030A0"/>
        </w:rPr>
        <w:t xml:space="preserve">Then gently remove the chamber from the insert using tweezer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 xml:space="preserve">. Place the insert containing attached theca cells into the 24-well plate with the theca-facing side down </w:t>
      </w:r>
      <w:r w:rsidRPr="00C3031A">
        <w:rPr>
          <w:b/>
          <w:bCs/>
          <w:color w:val="7030A0"/>
        </w:rPr>
        <w:t>[3]</w:t>
      </w:r>
      <w:r w:rsidRPr="00C3031A">
        <w:rPr>
          <w:color w:val="7030A0"/>
        </w:rPr>
        <w:t>.</w:t>
      </w:r>
    </w:p>
    <w:p w14:paraId="5E373BDE" w14:textId="77777777" w:rsidR="00AB0641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using a pipette to remove media</w:t>
      </w:r>
      <w:r w:rsidR="00AB0641" w:rsidRPr="00C3031A">
        <w:t>.</w:t>
      </w:r>
    </w:p>
    <w:p w14:paraId="55AC254F" w14:textId="3A12DCA3" w:rsidR="001718A9" w:rsidRPr="00C3031A" w:rsidRDefault="00AB0641" w:rsidP="001718A9">
      <w:pPr>
        <w:pStyle w:val="ShotDescription"/>
        <w:numPr>
          <w:ilvl w:val="2"/>
          <w:numId w:val="3"/>
        </w:numPr>
      </w:pPr>
      <w:r w:rsidRPr="00C3031A">
        <w:t xml:space="preserve">Talent using </w:t>
      </w:r>
      <w:r w:rsidR="001718A9" w:rsidRPr="00C3031A">
        <w:t>tweezers to lift the chamber.</w:t>
      </w:r>
    </w:p>
    <w:p w14:paraId="48202E80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carefully placing the insert into the 24-well plate.</w:t>
      </w:r>
    </w:p>
    <w:p w14:paraId="15A4C66F" w14:textId="2FA96C82" w:rsidR="001718A9" w:rsidRPr="00C3031A" w:rsidRDefault="00AB0641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For seeding granulosa cells, pipette </w:t>
      </w:r>
      <w:r w:rsidR="001718A9" w:rsidRPr="00C3031A">
        <w:rPr>
          <w:lang w:val="en-US"/>
        </w:rPr>
        <w:t xml:space="preserve">250 microliters of </w:t>
      </w:r>
      <w:r w:rsidRPr="00C3031A">
        <w:rPr>
          <w:lang w:val="en-US"/>
        </w:rPr>
        <w:t>the cell suspension</w:t>
      </w:r>
      <w:r w:rsidR="001718A9" w:rsidRPr="00C3031A">
        <w:rPr>
          <w:lang w:val="en-US"/>
        </w:rPr>
        <w:t xml:space="preserve"> inside each insert </w:t>
      </w:r>
      <w:r w:rsidR="001718A9" w:rsidRPr="00C3031A">
        <w:rPr>
          <w:b/>
          <w:bCs/>
          <w:lang w:val="en-US"/>
        </w:rPr>
        <w:t>[1</w:t>
      </w:r>
      <w:r w:rsidRPr="00C3031A">
        <w:rPr>
          <w:b/>
          <w:bCs/>
          <w:lang w:val="en-US"/>
        </w:rPr>
        <w:t>-TXT</w:t>
      </w:r>
      <w:r w:rsidR="001718A9" w:rsidRPr="00C3031A">
        <w:rPr>
          <w:b/>
          <w:bCs/>
          <w:lang w:val="en-US"/>
        </w:rPr>
        <w:t>]</w:t>
      </w:r>
      <w:r w:rsidR="001718A9" w:rsidRPr="00C3031A">
        <w:rPr>
          <w:lang w:val="en-US"/>
        </w:rPr>
        <w:t>.</w:t>
      </w:r>
      <w:r w:rsidR="00340DFA" w:rsidRPr="00C3031A">
        <w:rPr>
          <w:lang w:val="en-US"/>
        </w:rPr>
        <w:t xml:space="preserve"> Incubate the co-culture at 37 degrees Celsius with 5 percent carbon dioxide for 6 days </w:t>
      </w:r>
      <w:r w:rsidR="00340DFA" w:rsidRPr="00C3031A">
        <w:rPr>
          <w:b/>
          <w:bCs/>
          <w:lang w:val="en-US"/>
        </w:rPr>
        <w:t>[2]</w:t>
      </w:r>
      <w:r w:rsidR="00340DFA" w:rsidRPr="00C3031A">
        <w:rPr>
          <w:lang w:val="en-US"/>
        </w:rPr>
        <w:t xml:space="preserve">. Perform a media exchange every 48 hours after granulosa cell seeding by replacing two-thirds of the media volume </w:t>
      </w:r>
      <w:r w:rsidR="00340DFA" w:rsidRPr="00C3031A">
        <w:rPr>
          <w:b/>
          <w:bCs/>
          <w:lang w:val="en-US"/>
        </w:rPr>
        <w:t>[3-TXT]</w:t>
      </w:r>
      <w:r w:rsidR="00340DFA" w:rsidRPr="00C3031A">
        <w:rPr>
          <w:lang w:val="en-US"/>
        </w:rPr>
        <w:t xml:space="preserve">. </w:t>
      </w:r>
    </w:p>
    <w:p w14:paraId="6D5D534F" w14:textId="50A43D62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granulosa cells into the center of each insert.</w:t>
      </w:r>
      <w:r w:rsidR="00340DFA" w:rsidRPr="00C3031A">
        <w:t xml:space="preserve"> </w:t>
      </w:r>
      <w:r w:rsidR="00340DFA" w:rsidRPr="00C3031A">
        <w:rPr>
          <w:b/>
          <w:bCs/>
        </w:rPr>
        <w:t>TXT: Seeding Density: 1.0 x 10</w:t>
      </w:r>
      <w:r w:rsidR="00340DFA" w:rsidRPr="00C3031A">
        <w:rPr>
          <w:b/>
          <w:bCs/>
          <w:vertAlign w:val="superscript"/>
        </w:rPr>
        <w:t>5</w:t>
      </w:r>
      <w:r w:rsidR="00340DFA" w:rsidRPr="00C3031A">
        <w:rPr>
          <w:b/>
          <w:bCs/>
        </w:rPr>
        <w:t xml:space="preserve"> cells per insert</w:t>
      </w:r>
    </w:p>
    <w:p w14:paraId="50FFC146" w14:textId="3461AF3A" w:rsidR="001718A9" w:rsidRPr="00C3031A" w:rsidRDefault="00340DFA" w:rsidP="001718A9">
      <w:pPr>
        <w:pStyle w:val="ShotDescription"/>
        <w:numPr>
          <w:ilvl w:val="2"/>
          <w:numId w:val="3"/>
        </w:numPr>
      </w:pPr>
      <w:r w:rsidRPr="00C3031A">
        <w:t>Talent placing</w:t>
      </w:r>
      <w:r w:rsidR="001718A9" w:rsidRPr="00C3031A">
        <w:t xml:space="preserve"> the co-culture plate inside the incubator</w:t>
      </w:r>
      <w:r w:rsidRPr="00C3031A">
        <w:t xml:space="preserve">. </w:t>
      </w:r>
    </w:p>
    <w:p w14:paraId="42F14E7A" w14:textId="37419BD3" w:rsidR="001718A9" w:rsidRPr="00C3031A" w:rsidRDefault="001718A9" w:rsidP="00340DFA">
      <w:pPr>
        <w:pStyle w:val="ShotDescription"/>
        <w:numPr>
          <w:ilvl w:val="2"/>
          <w:numId w:val="3"/>
        </w:numPr>
      </w:pPr>
      <w:r w:rsidRPr="00C3031A">
        <w:t>Talent pipetting out two-thirds of the media from an insert.</w:t>
      </w:r>
      <w:r w:rsidR="00340DFA" w:rsidRPr="00C3031A">
        <w:t xml:space="preserve"> </w:t>
      </w:r>
      <w:r w:rsidR="00340DFA" w:rsidRPr="00C3031A">
        <w:rPr>
          <w:b/>
          <w:bCs/>
        </w:rPr>
        <w:t>TXT: This reduces the stress of the procedure</w:t>
      </w:r>
    </w:p>
    <w:p w14:paraId="09689C4F" w14:textId="18D66EBC" w:rsidR="00495959" w:rsidRPr="00C3031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3031A">
        <w:rPr>
          <w:rFonts w:cstheme="minorHAnsi"/>
        </w:rPr>
        <w:br w:type="page"/>
      </w:r>
    </w:p>
    <w:p w14:paraId="12FDC79E" w14:textId="59861F38" w:rsidR="00495959" w:rsidRPr="00C3031A" w:rsidRDefault="00495959" w:rsidP="00495959">
      <w:pPr>
        <w:pStyle w:val="Heading1"/>
        <w:rPr>
          <w:rFonts w:cstheme="minorHAnsi"/>
        </w:rPr>
      </w:pPr>
      <w:r w:rsidRPr="00C3031A">
        <w:rPr>
          <w:rFonts w:cstheme="minorHAnsi"/>
        </w:rPr>
        <w:lastRenderedPageBreak/>
        <w:t>Results</w:t>
      </w:r>
    </w:p>
    <w:p w14:paraId="7A4F1842" w14:textId="77777777" w:rsidR="00495959" w:rsidRPr="00C3031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3031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3031A">
        <w:rPr>
          <w:rFonts w:cstheme="minorHAnsi"/>
          <w:b/>
        </w:rPr>
        <w:t xml:space="preserve">Results </w:t>
      </w:r>
    </w:p>
    <w:p w14:paraId="1C654D1D" w14:textId="77777777" w:rsidR="00985FE6" w:rsidRPr="00C3031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396215" w14:textId="089AE463" w:rsidR="00340DFA" w:rsidRPr="00C3031A" w:rsidRDefault="00340DFA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heca cells expressed CYP17A1 </w:t>
      </w:r>
      <w:r w:rsidR="00C3031A" w:rsidRPr="00C3031A">
        <w:rPr>
          <w:i/>
          <w:iCs/>
          <w:color w:val="EE0000"/>
          <w:lang w:val="en-US"/>
        </w:rPr>
        <w:t xml:space="preserve">(C-Y-P-Seventeen-A-One) </w:t>
      </w:r>
      <w:r w:rsidRPr="00C3031A">
        <w:rPr>
          <w:lang w:val="en-US"/>
        </w:rPr>
        <w:t xml:space="preserve">exclusively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 xml:space="preserve">, while granulosa cells predominantly expressed CYP19A1 </w:t>
      </w:r>
      <w:r w:rsidRPr="00C3031A">
        <w:rPr>
          <w:b/>
          <w:lang w:val="en-US"/>
        </w:rPr>
        <w:t>[2]</w:t>
      </w:r>
      <w:r w:rsidR="00341339" w:rsidRPr="00C3031A">
        <w:rPr>
          <w:lang w:val="en-US"/>
        </w:rPr>
        <w:t xml:space="preserve">. </w:t>
      </w:r>
    </w:p>
    <w:p w14:paraId="5F747BB8" w14:textId="059E69AA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2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 xml:space="preserve">red </w:t>
      </w:r>
      <w:r w:rsidRPr="00C3031A">
        <w:rPr>
          <w:i/>
          <w:iCs/>
          <w:color w:val="3333FF"/>
        </w:rPr>
        <w:t>bar labeled “CYP17A1” showing signal</w:t>
      </w:r>
      <w:r w:rsidRPr="00C3031A">
        <w:t xml:space="preserve"> </w:t>
      </w:r>
    </w:p>
    <w:p w14:paraId="12BB359C" w14:textId="4DB4BCE1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2. </w:t>
      </w:r>
      <w:r w:rsidRPr="00C3031A">
        <w:rPr>
          <w:i/>
          <w:iCs/>
          <w:color w:val="3333FF"/>
        </w:rPr>
        <w:t>Video editor: Highlight the</w:t>
      </w:r>
      <w:r w:rsidR="00341339" w:rsidRPr="00C3031A">
        <w:rPr>
          <w:i/>
          <w:iCs/>
          <w:color w:val="3333FF"/>
        </w:rPr>
        <w:t xml:space="preserve"> blue</w:t>
      </w:r>
      <w:r w:rsidRPr="00C3031A">
        <w:rPr>
          <w:i/>
          <w:iCs/>
          <w:color w:val="3333FF"/>
        </w:rPr>
        <w:t xml:space="preserve"> bar labeled “CYP19A1”</w:t>
      </w:r>
      <w:r w:rsidRPr="00C3031A">
        <w:rPr>
          <w:color w:val="3333FF"/>
        </w:rPr>
        <w:t xml:space="preserve"> </w:t>
      </w:r>
    </w:p>
    <w:p w14:paraId="4BE99A72" w14:textId="77777777" w:rsidR="00340DFA" w:rsidRPr="00C3031A" w:rsidRDefault="00340DFA" w:rsidP="00340DFA"/>
    <w:p w14:paraId="5BD6E42D" w14:textId="383C056F" w:rsidR="00340DFA" w:rsidRPr="00C3031A" w:rsidRDefault="00340DFA" w:rsidP="0034133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After 3 days in culture, theca cells exhibited a flattened and elongated morphology on the collagen-coated membrane, indicating successful attachment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>.</w:t>
      </w:r>
      <w:r w:rsidR="00341339" w:rsidRPr="00C3031A">
        <w:rPr>
          <w:lang w:val="en-US"/>
        </w:rPr>
        <w:t xml:space="preserve"> When cultured alone for 9 days, theca cells proliferated and reached confluence by day 9 </w:t>
      </w:r>
      <w:r w:rsidR="00341339" w:rsidRPr="00C3031A">
        <w:rPr>
          <w:b/>
          <w:lang w:val="en-US"/>
        </w:rPr>
        <w:t>[2]</w:t>
      </w:r>
      <w:r w:rsidR="00341339" w:rsidRPr="00C3031A">
        <w:rPr>
          <w:lang w:val="en-US"/>
        </w:rPr>
        <w:t xml:space="preserve">. Granulosa cells cultured alone for 6 days developed a fibroblast-like morphology and formed clusters, characteristic of </w:t>
      </w:r>
      <w:r w:rsidR="00341339" w:rsidRPr="00C3031A">
        <w:rPr>
          <w:i/>
          <w:iCs/>
          <w:lang w:val="en-US"/>
        </w:rPr>
        <w:t>in vitro</w:t>
      </w:r>
      <w:r w:rsidR="00341339" w:rsidRPr="00C3031A">
        <w:rPr>
          <w:lang w:val="en-US"/>
        </w:rPr>
        <w:t xml:space="preserve"> behavior </w:t>
      </w:r>
      <w:r w:rsidR="00341339" w:rsidRPr="00C3031A">
        <w:rPr>
          <w:b/>
          <w:lang w:val="en-US"/>
        </w:rPr>
        <w:t>[3]</w:t>
      </w:r>
      <w:r w:rsidR="00341339" w:rsidRPr="00C3031A">
        <w:rPr>
          <w:lang w:val="en-US"/>
        </w:rPr>
        <w:t>.</w:t>
      </w:r>
    </w:p>
    <w:p w14:paraId="371187A5" w14:textId="1EC1D756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="00341339" w:rsidRPr="00C3031A">
        <w:rPr>
          <w:i/>
          <w:iCs/>
          <w:color w:val="3333FF"/>
        </w:rPr>
        <w:t>Video editor: Highlight A</w:t>
      </w:r>
    </w:p>
    <w:p w14:paraId="72842B27" w14:textId="0D6EC906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="00341339" w:rsidRPr="00C3031A">
        <w:rPr>
          <w:i/>
          <w:iCs/>
          <w:color w:val="3333FF"/>
        </w:rPr>
        <w:t>Video editor: Highlight B</w:t>
      </w:r>
    </w:p>
    <w:p w14:paraId="224B3988" w14:textId="2AF8B24E" w:rsidR="00341339" w:rsidRPr="00C3031A" w:rsidRDefault="00341339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Pr="00C3031A">
        <w:rPr>
          <w:i/>
          <w:iCs/>
          <w:color w:val="3333FF"/>
        </w:rPr>
        <w:t>Video editor: Highlight C</w:t>
      </w:r>
    </w:p>
    <w:p w14:paraId="2D1C6029" w14:textId="77777777" w:rsidR="00340DFA" w:rsidRPr="00C3031A" w:rsidRDefault="00340DFA" w:rsidP="00340DFA"/>
    <w:p w14:paraId="34A1C81B" w14:textId="77777777" w:rsidR="00340DFA" w:rsidRPr="00C3031A" w:rsidRDefault="00340DFA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In the co-culture system, no morphological differences were observed in either cell type compared to their respective mono-cultures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>.</w:t>
      </w:r>
    </w:p>
    <w:p w14:paraId="3D868B07" w14:textId="71A94811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D. </w:t>
      </w:r>
    </w:p>
    <w:p w14:paraId="6D904F80" w14:textId="77777777" w:rsidR="00340DFA" w:rsidRPr="00C3031A" w:rsidRDefault="00340DFA" w:rsidP="00340DFA"/>
    <w:p w14:paraId="5446D809" w14:textId="649648C4" w:rsidR="00340DFA" w:rsidRPr="00C3031A" w:rsidRDefault="00340DFA" w:rsidP="0034133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Estradiol levels were similar between granulosa cell mono-cultures and co-cultures, while theca cell mono-cultures produced only negligible amounts </w:t>
      </w:r>
      <w:r w:rsidRPr="00C3031A">
        <w:rPr>
          <w:b/>
          <w:lang w:val="en-US"/>
        </w:rPr>
        <w:t>[</w:t>
      </w:r>
      <w:r w:rsidR="00341339" w:rsidRPr="00C3031A">
        <w:rPr>
          <w:b/>
          <w:lang w:val="en-US"/>
        </w:rPr>
        <w:t>1</w:t>
      </w:r>
      <w:r w:rsidRPr="00C3031A">
        <w:rPr>
          <w:b/>
          <w:lang w:val="en-US"/>
        </w:rPr>
        <w:t>]</w:t>
      </w:r>
      <w:r w:rsidRPr="00C3031A">
        <w:rPr>
          <w:lang w:val="en-US"/>
        </w:rPr>
        <w:t>.</w:t>
      </w:r>
      <w:r w:rsidR="00341339" w:rsidRPr="00C3031A">
        <w:rPr>
          <w:lang w:val="en-US"/>
        </w:rPr>
        <w:t xml:space="preserve"> CYP17A1 expression remained confined to theca cells under both mono- and co-culture conditions </w:t>
      </w:r>
      <w:r w:rsidR="00341339" w:rsidRPr="00C3031A">
        <w:rPr>
          <w:b/>
          <w:lang w:val="en-US"/>
        </w:rPr>
        <w:t>[2]</w:t>
      </w:r>
      <w:r w:rsidR="00341339" w:rsidRPr="00C3031A">
        <w:rPr>
          <w:lang w:val="en-US"/>
        </w:rPr>
        <w:t>. CYP19A1</w:t>
      </w:r>
      <w:r w:rsidR="00C3031A" w:rsidRPr="00C3031A">
        <w:rPr>
          <w:i/>
          <w:iCs/>
          <w:color w:val="EE0000"/>
          <w:lang w:val="en-US"/>
        </w:rPr>
        <w:t>(C-Y-P-</w:t>
      </w:r>
      <w:r w:rsidR="00C3031A" w:rsidRPr="00C3031A">
        <w:rPr>
          <w:i/>
          <w:iCs/>
          <w:color w:val="EE0000"/>
          <w:lang w:val="en-US"/>
        </w:rPr>
        <w:t>Nine</w:t>
      </w:r>
      <w:r w:rsidR="00C3031A" w:rsidRPr="00C3031A">
        <w:rPr>
          <w:i/>
          <w:iCs/>
          <w:color w:val="EE0000"/>
          <w:lang w:val="en-US"/>
        </w:rPr>
        <w:t xml:space="preserve">teen-A-One) </w:t>
      </w:r>
      <w:r w:rsidR="00341339" w:rsidRPr="00C3031A">
        <w:rPr>
          <w:lang w:val="en-US"/>
        </w:rPr>
        <w:t xml:space="preserve"> expression remained confined to granulosa cells under both mono- and co-culture conditions </w:t>
      </w:r>
      <w:r w:rsidR="00341339" w:rsidRPr="00C3031A">
        <w:rPr>
          <w:b/>
          <w:lang w:val="en-US"/>
        </w:rPr>
        <w:t>[3]</w:t>
      </w:r>
      <w:r w:rsidR="00341339" w:rsidRPr="00C3031A">
        <w:rPr>
          <w:lang w:val="en-US"/>
        </w:rPr>
        <w:t>.</w:t>
      </w:r>
    </w:p>
    <w:p w14:paraId="3BFD04B6" w14:textId="3A80FF43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>tall blue bar (GC) and the red bar (TC &amp; GC) in 4A</w:t>
      </w:r>
    </w:p>
    <w:p w14:paraId="17712BD6" w14:textId="7F730389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>bars for TC ( red and blue) in 4B</w:t>
      </w:r>
    </w:p>
    <w:p w14:paraId="00E4DD89" w14:textId="4E6912D7" w:rsidR="00AD3B41" w:rsidRPr="00C3031A" w:rsidRDefault="00340DFA" w:rsidP="00012B08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="00341339" w:rsidRPr="00C3031A">
        <w:rPr>
          <w:i/>
          <w:iCs/>
          <w:color w:val="3333FF"/>
        </w:rPr>
        <w:t>Video editor: Highlight the tall blue bar (GC) and the red bar (GC)in 4C</w:t>
      </w:r>
    </w:p>
    <w:sectPr w:rsidR="00AD3B41" w:rsidRPr="00C3031A" w:rsidSect="005F05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1EE78" w14:textId="77777777" w:rsidR="00C02872" w:rsidRPr="00C3031A" w:rsidRDefault="00C02872">
      <w:r w:rsidRPr="00C3031A">
        <w:separator/>
      </w:r>
    </w:p>
    <w:p w14:paraId="23462A2B" w14:textId="77777777" w:rsidR="00C02872" w:rsidRPr="00C3031A" w:rsidRDefault="00C02872"/>
  </w:endnote>
  <w:endnote w:type="continuationSeparator" w:id="0">
    <w:p w14:paraId="1E681293" w14:textId="77777777" w:rsidR="00C02872" w:rsidRPr="00C3031A" w:rsidRDefault="00C02872">
      <w:r w:rsidRPr="00C3031A">
        <w:continuationSeparator/>
      </w:r>
    </w:p>
    <w:p w14:paraId="199D52BE" w14:textId="77777777" w:rsidR="00C02872" w:rsidRPr="00C3031A" w:rsidRDefault="00C028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3031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3031A">
          <w:rPr>
            <w:rStyle w:val="PageNumber"/>
            <w:lang w:val="en-US"/>
          </w:rPr>
          <w:fldChar w:fldCharType="begin"/>
        </w:r>
        <w:r w:rsidRPr="00C3031A">
          <w:rPr>
            <w:rStyle w:val="PageNumber"/>
            <w:lang w:val="en-US"/>
          </w:rPr>
          <w:instrText xml:space="preserve"> PAGE </w:instrText>
        </w:r>
        <w:r w:rsidRPr="00C3031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3031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3031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B06ED2" w:rsidR="00ED23F4" w:rsidRPr="00C3031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3031A">
      <w:rPr>
        <w:rFonts w:cstheme="minorHAnsi"/>
        <w:lang w:val="en-US"/>
      </w:rPr>
      <w:sym w:font="Symbol" w:char="F0D3"/>
    </w:r>
    <w:r w:rsidR="000E236A" w:rsidRPr="00C3031A">
      <w:rPr>
        <w:rFonts w:cstheme="minorHAnsi"/>
        <w:lang w:val="en-US"/>
      </w:rPr>
      <w:t xml:space="preserve"> </w:t>
    </w:r>
    <w:r w:rsidR="000E236A" w:rsidRPr="00C3031A">
      <w:rPr>
        <w:rFonts w:cstheme="minorHAnsi"/>
        <w:lang w:val="en-US"/>
      </w:rPr>
      <w:fldChar w:fldCharType="begin"/>
    </w:r>
    <w:r w:rsidR="000E236A" w:rsidRPr="00C3031A">
      <w:rPr>
        <w:rFonts w:cstheme="minorHAnsi"/>
        <w:lang w:val="en-US"/>
      </w:rPr>
      <w:instrText xml:space="preserve"> DATE \@ "YYYY" </w:instrText>
    </w:r>
    <w:r w:rsidR="000E236A" w:rsidRPr="00C3031A">
      <w:rPr>
        <w:rFonts w:cstheme="minorHAnsi"/>
        <w:lang w:val="en-US"/>
      </w:rPr>
      <w:fldChar w:fldCharType="separate"/>
    </w:r>
    <w:r w:rsidR="00C3031A" w:rsidRPr="00C3031A">
      <w:rPr>
        <w:rFonts w:cstheme="minorHAnsi"/>
        <w:lang w:val="en-US"/>
      </w:rPr>
      <w:t>2025</w:t>
    </w:r>
    <w:r w:rsidR="000E236A" w:rsidRPr="00C3031A">
      <w:rPr>
        <w:rFonts w:cstheme="minorHAnsi"/>
        <w:lang w:val="en-US"/>
      </w:rPr>
      <w:fldChar w:fldCharType="end"/>
    </w:r>
    <w:r w:rsidRPr="00C3031A">
      <w:rPr>
        <w:rFonts w:cstheme="minorHAnsi"/>
        <w:lang w:val="en-US"/>
      </w:rPr>
      <w:t>, Journal of Visualized Experiments</w:t>
    </w:r>
    <w:r w:rsidRPr="00C3031A">
      <w:rPr>
        <w:rFonts w:cstheme="minorHAnsi"/>
        <w:lang w:val="en-US"/>
      </w:rPr>
      <w:tab/>
    </w:r>
    <w:r w:rsidR="008A5ABD" w:rsidRPr="00C3031A">
      <w:rPr>
        <w:rFonts w:cstheme="minorHAnsi"/>
        <w:lang w:val="en-US"/>
      </w:rPr>
      <w:t xml:space="preserve"> August 12, 2025</w:t>
    </w:r>
    <w:r w:rsidR="00176D6F" w:rsidRPr="00C3031A">
      <w:rPr>
        <w:rFonts w:cstheme="minorHAnsi"/>
        <w:lang w:val="en-US"/>
      </w:rPr>
      <w:tab/>
    </w:r>
    <w:r w:rsidRPr="00C3031A">
      <w:rPr>
        <w:rFonts w:cstheme="minorHAnsi"/>
        <w:lang w:val="en-US"/>
      </w:rPr>
      <w:t xml:space="preserve">Page </w:t>
    </w:r>
    <w:r w:rsidRPr="00C3031A">
      <w:rPr>
        <w:rFonts w:cstheme="minorHAnsi"/>
        <w:lang w:val="en-US"/>
      </w:rPr>
      <w:fldChar w:fldCharType="begin"/>
    </w:r>
    <w:r w:rsidRPr="00C3031A">
      <w:rPr>
        <w:rFonts w:cstheme="minorHAnsi"/>
        <w:lang w:val="en-US"/>
      </w:rPr>
      <w:instrText xml:space="preserve"> PAGE  \* Arabic  \* MERGEFORMAT </w:instrText>
    </w:r>
    <w:r w:rsidRPr="00C3031A">
      <w:rPr>
        <w:rFonts w:cstheme="minorHAnsi"/>
        <w:lang w:val="en-US"/>
      </w:rPr>
      <w:fldChar w:fldCharType="separate"/>
    </w:r>
    <w:r w:rsidR="00262459" w:rsidRPr="00C3031A">
      <w:rPr>
        <w:rFonts w:cstheme="minorHAnsi"/>
        <w:lang w:val="en-US"/>
      </w:rPr>
      <w:t>4</w:t>
    </w:r>
    <w:r w:rsidRPr="00C3031A">
      <w:rPr>
        <w:rFonts w:cstheme="minorHAnsi"/>
        <w:lang w:val="en-US"/>
      </w:rPr>
      <w:fldChar w:fldCharType="end"/>
    </w:r>
    <w:r w:rsidRPr="00C3031A">
      <w:rPr>
        <w:rFonts w:cstheme="minorHAnsi"/>
        <w:lang w:val="en-US"/>
      </w:rPr>
      <w:t xml:space="preserve"> of </w:t>
    </w:r>
    <w:r w:rsidRPr="00C3031A">
      <w:rPr>
        <w:rFonts w:cstheme="minorHAnsi"/>
        <w:lang w:val="en-US"/>
      </w:rPr>
      <w:fldChar w:fldCharType="begin"/>
    </w:r>
    <w:r w:rsidRPr="00C3031A">
      <w:rPr>
        <w:rFonts w:cstheme="minorHAnsi"/>
        <w:lang w:val="en-US"/>
      </w:rPr>
      <w:instrText xml:space="preserve"> NUMPAGES  \* Arabic  \* MERGEFORMAT </w:instrText>
    </w:r>
    <w:r w:rsidRPr="00C3031A">
      <w:rPr>
        <w:rFonts w:cstheme="minorHAnsi"/>
        <w:lang w:val="en-US"/>
      </w:rPr>
      <w:fldChar w:fldCharType="separate"/>
    </w:r>
    <w:r w:rsidR="00262459" w:rsidRPr="00C3031A">
      <w:rPr>
        <w:rFonts w:cstheme="minorHAnsi"/>
        <w:lang w:val="en-US"/>
      </w:rPr>
      <w:t>11</w:t>
    </w:r>
    <w:r w:rsidRPr="00C3031A">
      <w:rPr>
        <w:rFonts w:cstheme="minorHAnsi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C26BC" w14:textId="77777777" w:rsidR="008A5ABD" w:rsidRPr="00C3031A" w:rsidRDefault="008A5ABD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F4B04" w14:textId="77777777" w:rsidR="00C02872" w:rsidRPr="00C3031A" w:rsidRDefault="00C02872">
      <w:r w:rsidRPr="00C3031A">
        <w:separator/>
      </w:r>
    </w:p>
    <w:p w14:paraId="7FBDD581" w14:textId="77777777" w:rsidR="00C02872" w:rsidRPr="00C3031A" w:rsidRDefault="00C02872"/>
  </w:footnote>
  <w:footnote w:type="continuationSeparator" w:id="0">
    <w:p w14:paraId="20A25160" w14:textId="77777777" w:rsidR="00C02872" w:rsidRPr="00C3031A" w:rsidRDefault="00C02872">
      <w:r w:rsidRPr="00C3031A">
        <w:continuationSeparator/>
      </w:r>
    </w:p>
    <w:p w14:paraId="0E188E5E" w14:textId="77777777" w:rsidR="00C02872" w:rsidRPr="00C3031A" w:rsidRDefault="00C028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2E84C" w14:textId="77777777" w:rsidR="008A5ABD" w:rsidRPr="00C3031A" w:rsidRDefault="008A5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2CF5C8B" w:rsidR="00336C61" w:rsidRPr="00C3031A" w:rsidRDefault="00336C61" w:rsidP="00C303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3031A">
      <w:rPr>
        <w:rFonts w:cstheme="minorHAnsi"/>
        <w:b/>
        <w:color w:val="FF0000"/>
        <w:sz w:val="28"/>
        <w:szCs w:val="28"/>
        <w:u w:val="single"/>
        <w:lang w:eastAsia="de-D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ABD" w:rsidRPr="00C3031A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8A5ABD" w:rsidRPr="00C3031A" w:rsidDel="008A5AB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C3031A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763A0" w14:textId="77777777" w:rsidR="008A5ABD" w:rsidRPr="00C3031A" w:rsidRDefault="008A5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203574">
    <w:abstractNumId w:val="33"/>
  </w:num>
  <w:num w:numId="2" w16cid:durableId="615910592">
    <w:abstractNumId w:val="35"/>
  </w:num>
  <w:num w:numId="3" w16cid:durableId="1425611448">
    <w:abstractNumId w:val="34"/>
  </w:num>
  <w:num w:numId="4" w16cid:durableId="116533017">
    <w:abstractNumId w:val="27"/>
  </w:num>
  <w:num w:numId="5" w16cid:durableId="802233729">
    <w:abstractNumId w:val="13"/>
  </w:num>
  <w:num w:numId="6" w16cid:durableId="129901894">
    <w:abstractNumId w:val="30"/>
  </w:num>
  <w:num w:numId="7" w16cid:durableId="1693340208">
    <w:abstractNumId w:val="37"/>
  </w:num>
  <w:num w:numId="8" w16cid:durableId="1961719853">
    <w:abstractNumId w:val="11"/>
  </w:num>
  <w:num w:numId="9" w16cid:durableId="2086878740">
    <w:abstractNumId w:val="16"/>
  </w:num>
  <w:num w:numId="10" w16cid:durableId="1862166327">
    <w:abstractNumId w:val="24"/>
  </w:num>
  <w:num w:numId="11" w16cid:durableId="34629340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423540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984676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3515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72043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720338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93543240">
    <w:abstractNumId w:val="32"/>
  </w:num>
  <w:num w:numId="18" w16cid:durableId="1465924378">
    <w:abstractNumId w:val="28"/>
  </w:num>
  <w:num w:numId="19" w16cid:durableId="2000189678">
    <w:abstractNumId w:val="26"/>
  </w:num>
  <w:num w:numId="20" w16cid:durableId="1720350533">
    <w:abstractNumId w:val="19"/>
  </w:num>
  <w:num w:numId="21" w16cid:durableId="623924421">
    <w:abstractNumId w:val="18"/>
  </w:num>
  <w:num w:numId="22" w16cid:durableId="1199464017">
    <w:abstractNumId w:val="10"/>
  </w:num>
  <w:num w:numId="23" w16cid:durableId="855114305">
    <w:abstractNumId w:val="15"/>
  </w:num>
  <w:num w:numId="24" w16cid:durableId="1974023252">
    <w:abstractNumId w:val="31"/>
  </w:num>
  <w:num w:numId="25" w16cid:durableId="42678178">
    <w:abstractNumId w:val="12"/>
  </w:num>
  <w:num w:numId="26" w16cid:durableId="934901345">
    <w:abstractNumId w:val="25"/>
  </w:num>
  <w:num w:numId="27" w16cid:durableId="872230108">
    <w:abstractNumId w:val="21"/>
  </w:num>
  <w:num w:numId="28" w16cid:durableId="1889797859">
    <w:abstractNumId w:val="9"/>
  </w:num>
  <w:num w:numId="29" w16cid:durableId="115216532">
    <w:abstractNumId w:val="7"/>
  </w:num>
  <w:num w:numId="30" w16cid:durableId="1832602058">
    <w:abstractNumId w:val="6"/>
  </w:num>
  <w:num w:numId="31" w16cid:durableId="426315328">
    <w:abstractNumId w:val="5"/>
  </w:num>
  <w:num w:numId="32" w16cid:durableId="2026445197">
    <w:abstractNumId w:val="4"/>
  </w:num>
  <w:num w:numId="33" w16cid:durableId="1674643739">
    <w:abstractNumId w:val="8"/>
  </w:num>
  <w:num w:numId="34" w16cid:durableId="1215848209">
    <w:abstractNumId w:val="3"/>
  </w:num>
  <w:num w:numId="35" w16cid:durableId="1139417964">
    <w:abstractNumId w:val="2"/>
  </w:num>
  <w:num w:numId="36" w16cid:durableId="432630287">
    <w:abstractNumId w:val="1"/>
  </w:num>
  <w:num w:numId="37" w16cid:durableId="943534087">
    <w:abstractNumId w:val="0"/>
  </w:num>
  <w:num w:numId="38" w16cid:durableId="532303984">
    <w:abstractNumId w:val="14"/>
  </w:num>
  <w:num w:numId="39" w16cid:durableId="677773785">
    <w:abstractNumId w:val="36"/>
  </w:num>
  <w:num w:numId="40" w16cid:durableId="1658265145">
    <w:abstractNumId w:val="20"/>
  </w:num>
  <w:num w:numId="41" w16cid:durableId="708384188">
    <w:abstractNumId w:val="22"/>
  </w:num>
  <w:num w:numId="42" w16cid:durableId="2103987750">
    <w:abstractNumId w:val="29"/>
  </w:num>
  <w:num w:numId="43" w16cid:durableId="861406874">
    <w:abstractNumId w:val="17"/>
  </w:num>
  <w:num w:numId="44" w16cid:durableId="49664898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5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18A9"/>
    <w:rsid w:val="00176D6F"/>
    <w:rsid w:val="00177B33"/>
    <w:rsid w:val="001819E3"/>
    <w:rsid w:val="00184EF9"/>
    <w:rsid w:val="00186D74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245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6409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DFA"/>
    <w:rsid w:val="00341339"/>
    <w:rsid w:val="0034182F"/>
    <w:rsid w:val="00342C66"/>
    <w:rsid w:val="00342D7B"/>
    <w:rsid w:val="0034684D"/>
    <w:rsid w:val="00347FE0"/>
    <w:rsid w:val="003513A5"/>
    <w:rsid w:val="00351B86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E05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7D4"/>
    <w:rsid w:val="004C1095"/>
    <w:rsid w:val="004C2DAD"/>
    <w:rsid w:val="004C4FAE"/>
    <w:rsid w:val="004C6ED2"/>
    <w:rsid w:val="004D1E0E"/>
    <w:rsid w:val="004D443C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810"/>
    <w:rsid w:val="005363E2"/>
    <w:rsid w:val="00536D89"/>
    <w:rsid w:val="00544E06"/>
    <w:rsid w:val="005463CB"/>
    <w:rsid w:val="00547699"/>
    <w:rsid w:val="0055654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B3D"/>
    <w:rsid w:val="005D783F"/>
    <w:rsid w:val="005E27DD"/>
    <w:rsid w:val="005E2B7E"/>
    <w:rsid w:val="005F0509"/>
    <w:rsid w:val="005F18A3"/>
    <w:rsid w:val="005F1ADF"/>
    <w:rsid w:val="005F37D7"/>
    <w:rsid w:val="00604177"/>
    <w:rsid w:val="006137EC"/>
    <w:rsid w:val="00622BE8"/>
    <w:rsid w:val="00626AF2"/>
    <w:rsid w:val="006346FE"/>
    <w:rsid w:val="00634C7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857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C51"/>
    <w:rsid w:val="007B0FBB"/>
    <w:rsid w:val="007B3E0E"/>
    <w:rsid w:val="007B72C5"/>
    <w:rsid w:val="007D4222"/>
    <w:rsid w:val="007D61A8"/>
    <w:rsid w:val="007E534B"/>
    <w:rsid w:val="007F2378"/>
    <w:rsid w:val="007F48D4"/>
    <w:rsid w:val="00802635"/>
    <w:rsid w:val="00804C75"/>
    <w:rsid w:val="00806249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ABD"/>
    <w:rsid w:val="008A7A3E"/>
    <w:rsid w:val="008C642C"/>
    <w:rsid w:val="008D0E4A"/>
    <w:rsid w:val="008D2A6A"/>
    <w:rsid w:val="008D52FB"/>
    <w:rsid w:val="008D5443"/>
    <w:rsid w:val="008D58EC"/>
    <w:rsid w:val="008D65E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641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50C"/>
    <w:rsid w:val="00B5116D"/>
    <w:rsid w:val="00B534BA"/>
    <w:rsid w:val="00B54CD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5E5"/>
    <w:rsid w:val="00BA0371"/>
    <w:rsid w:val="00BA2EF5"/>
    <w:rsid w:val="00BC01E5"/>
    <w:rsid w:val="00BC102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2872"/>
    <w:rsid w:val="00C035C7"/>
    <w:rsid w:val="00C058AE"/>
    <w:rsid w:val="00C12062"/>
    <w:rsid w:val="00C2620F"/>
    <w:rsid w:val="00C3031A"/>
    <w:rsid w:val="00C33D6C"/>
    <w:rsid w:val="00C34F4C"/>
    <w:rsid w:val="00C356D1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E03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61D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82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57B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67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18A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18A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18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18A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18A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18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selow@fbn-dummerstorf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969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anselow@fbn-dummerstorf.de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45</Words>
  <Characters>994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8-05T12:55:00Z</dcterms:created>
  <dcterms:modified xsi:type="dcterms:W3CDTF">2025-08-1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